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page" w:tblpX="676" w:tblpY="1705"/>
        <w:tblW w:w="2163" w:type="dxa"/>
        <w:shd w:val="clear" w:color="auto" w:fill="99E38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6"/>
        <w:gridCol w:w="209"/>
        <w:gridCol w:w="1548"/>
      </w:tblGrid>
      <w:tr w:rsidR="00A370E3" w:rsidRPr="00945F36" w14:paraId="21C48AE1" w14:textId="77777777" w:rsidTr="00A370E3">
        <w:trPr>
          <w:trHeight w:val="267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1A53F401" w14:textId="77777777" w:rsidR="00A370E3" w:rsidRPr="00945F36" w:rsidRDefault="00A370E3" w:rsidP="00A370E3">
            <w:pPr>
              <w:spacing w:before="100" w:beforeAutospacing="1" w:after="100" w:afterAutospacing="1" w:line="135" w:lineRule="atLeast"/>
              <w:jc w:val="center"/>
              <w:rPr>
                <w:rFonts w:ascii="Book Antiqua" w:eastAsia="Times New Roman" w:hAnsi="Book Antiqua"/>
                <w:sz w:val="20"/>
                <w:szCs w:val="20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u w:val="single"/>
                <w:lang w:eastAsia="en-029"/>
              </w:rPr>
              <w:t>EXECUTIVE COUNCIL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u w:val="single"/>
                <w:lang w:eastAsia="en-029"/>
              </w:rPr>
              <w:br/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20</w:t>
            </w:r>
            <w:r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2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 xml:space="preserve">1 </w:t>
            </w:r>
            <w:r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–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 xml:space="preserve"> 20</w:t>
            </w:r>
            <w:r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23</w:t>
            </w:r>
          </w:p>
        </w:tc>
      </w:tr>
      <w:tr w:rsidR="00A370E3" w:rsidRPr="00945F36" w14:paraId="74480EA8" w14:textId="77777777" w:rsidTr="00A370E3">
        <w:trPr>
          <w:trHeight w:val="178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0C109C47" w14:textId="77777777" w:rsidR="00A370E3" w:rsidRPr="00945F36" w:rsidRDefault="00A370E3" w:rsidP="00A370E3">
            <w:pPr>
              <w:spacing w:before="100" w:beforeAutospacing="1" w:after="100" w:afterAutospacing="1" w:line="90" w:lineRule="atLeast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/>
                <w:sz w:val="15"/>
                <w:szCs w:val="15"/>
                <w:lang w:eastAsia="en-029"/>
              </w:rPr>
              <w:t> </w:t>
            </w:r>
          </w:p>
        </w:tc>
      </w:tr>
      <w:tr w:rsidR="00A370E3" w:rsidRPr="00945F36" w14:paraId="1012EE95" w14:textId="77777777" w:rsidTr="00A370E3">
        <w:trPr>
          <w:trHeight w:val="472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0B672C16" w14:textId="77777777" w:rsidR="00A370E3" w:rsidRPr="00945F36" w:rsidRDefault="00A370E3" w:rsidP="00A370E3">
            <w:pPr>
              <w:spacing w:after="0" w:line="240" w:lineRule="auto"/>
              <w:ind w:left="60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PRESIDENT</w:t>
            </w:r>
          </w:p>
        </w:tc>
      </w:tr>
      <w:tr w:rsidR="00A370E3" w:rsidRPr="00945F36" w14:paraId="27A40212" w14:textId="77777777" w:rsidTr="00A370E3">
        <w:trPr>
          <w:trHeight w:val="207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41579283" w14:textId="77777777" w:rsidR="00A370E3" w:rsidRPr="00945F36" w:rsidRDefault="00A370E3" w:rsidP="00A370E3">
            <w:pPr>
              <w:spacing w:after="0" w:line="240" w:lineRule="auto"/>
              <w:ind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579C70E6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proofErr w:type="spellStart"/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Kalawattie</w:t>
            </w:r>
            <w:proofErr w:type="spellEnd"/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 xml:space="preserve"> </w:t>
            </w:r>
            <w:proofErr w:type="spellStart"/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Datt</w:t>
            </w:r>
            <w:proofErr w:type="spellEnd"/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-Singh</w:t>
            </w:r>
          </w:p>
        </w:tc>
      </w:tr>
      <w:tr w:rsidR="00A370E3" w:rsidRPr="00945F36" w14:paraId="0C90A78E" w14:textId="77777777" w:rsidTr="00A370E3">
        <w:trPr>
          <w:trHeight w:val="29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59F03033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6E75EF30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3D65FC66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Guyana</w:t>
            </w:r>
          </w:p>
        </w:tc>
      </w:tr>
      <w:tr w:rsidR="00A370E3" w:rsidRPr="00945F36" w14:paraId="43736664" w14:textId="77777777" w:rsidTr="00A370E3">
        <w:trPr>
          <w:trHeight w:val="421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2478A58A" w14:textId="77777777" w:rsidR="00A370E3" w:rsidRPr="00945F36" w:rsidRDefault="00A370E3" w:rsidP="00A370E3">
            <w:pPr>
              <w:spacing w:after="0" w:line="240" w:lineRule="auto"/>
              <w:ind w:left="60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1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vertAlign w:val="superscript"/>
                <w:lang w:eastAsia="en-029"/>
              </w:rPr>
              <w:t>st</w:t>
            </w:r>
            <w:r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 xml:space="preserve"> 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VICE PRESIDENT</w:t>
            </w:r>
          </w:p>
        </w:tc>
      </w:tr>
      <w:tr w:rsidR="00A370E3" w:rsidRPr="00945F36" w14:paraId="0D3E6E2E" w14:textId="77777777" w:rsidTr="00A370E3">
        <w:trPr>
          <w:trHeight w:val="184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3D2BDA34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565EC87E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Megan Barker</w:t>
            </w:r>
          </w:p>
        </w:tc>
      </w:tr>
      <w:tr w:rsidR="00A370E3" w:rsidRPr="00945F36" w14:paraId="2B0E6BFB" w14:textId="77777777" w:rsidTr="00A370E3">
        <w:trPr>
          <w:trHeight w:val="29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2F159D79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6B46FEB9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1DA70242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Guyana</w:t>
            </w:r>
          </w:p>
        </w:tc>
      </w:tr>
      <w:tr w:rsidR="00A370E3" w:rsidRPr="00945F36" w14:paraId="3D1F923F" w14:textId="77777777" w:rsidTr="00A370E3">
        <w:trPr>
          <w:trHeight w:val="398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63513307" w14:textId="77777777" w:rsidR="00A370E3" w:rsidRPr="00945F36" w:rsidRDefault="00A370E3" w:rsidP="00A370E3">
            <w:pPr>
              <w:spacing w:after="0" w:line="240" w:lineRule="auto"/>
              <w:ind w:left="60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2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vertAlign w:val="superscript"/>
                <w:lang w:eastAsia="en-029"/>
              </w:rPr>
              <w:t>nd</w:t>
            </w:r>
            <w:r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 xml:space="preserve"> 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VICE PRESIDENT</w:t>
            </w:r>
          </w:p>
        </w:tc>
      </w:tr>
      <w:tr w:rsidR="00A370E3" w:rsidRPr="00945F36" w14:paraId="2BAF125A" w14:textId="77777777" w:rsidTr="00A370E3">
        <w:trPr>
          <w:trHeight w:val="207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7F3A5AA4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7CB44B06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Sherray Banks-Bailey</w:t>
            </w:r>
          </w:p>
        </w:tc>
      </w:tr>
      <w:tr w:rsidR="00A370E3" w:rsidRPr="00945F36" w14:paraId="69BBFDDD" w14:textId="77777777" w:rsidTr="00A370E3">
        <w:trPr>
          <w:trHeight w:val="29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765FD332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55361076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16225CE8" w14:textId="77777777" w:rsidR="00A370E3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Cayman Islands</w:t>
            </w:r>
          </w:p>
          <w:p w14:paraId="3F52E22F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</w:p>
        </w:tc>
      </w:tr>
      <w:tr w:rsidR="00A370E3" w:rsidRPr="00945F36" w14:paraId="605EAA21" w14:textId="77777777" w:rsidTr="00A370E3">
        <w:trPr>
          <w:trHeight w:val="341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6C06EA7D" w14:textId="77777777" w:rsidR="00A370E3" w:rsidRPr="00945F36" w:rsidRDefault="00A370E3" w:rsidP="00A370E3">
            <w:pPr>
              <w:spacing w:after="0" w:line="240" w:lineRule="auto"/>
              <w:ind w:left="60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3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vertAlign w:val="superscript"/>
                <w:lang w:eastAsia="en-029"/>
              </w:rPr>
              <w:t>rd</w:t>
            </w:r>
            <w:r>
              <w:rPr>
                <w:rFonts w:ascii="Book Antiqua" w:eastAsia="Times New Roman" w:hAnsi="Book Antiqua"/>
                <w:b/>
                <w:bCs/>
                <w:sz w:val="20"/>
                <w:szCs w:val="20"/>
                <w:vertAlign w:val="superscript"/>
                <w:lang w:eastAsia="en-029"/>
              </w:rPr>
              <w:t xml:space="preserve"> </w:t>
            </w: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VICE PRESIDENT</w:t>
            </w:r>
            <w:r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 xml:space="preserve"> </w:t>
            </w:r>
          </w:p>
        </w:tc>
      </w:tr>
      <w:tr w:rsidR="00A370E3" w:rsidRPr="00945F36" w14:paraId="75558CD6" w14:textId="77777777" w:rsidTr="00A370E3">
        <w:trPr>
          <w:trHeight w:val="283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2AB1A369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7BD6AA70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Delton Bain</w:t>
            </w:r>
          </w:p>
        </w:tc>
      </w:tr>
      <w:tr w:rsidR="00A370E3" w:rsidRPr="00945F36" w14:paraId="2277E866" w14:textId="77777777" w:rsidTr="00A370E3">
        <w:trPr>
          <w:trHeight w:val="29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6E08DB36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64CE8EFE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63508129" w14:textId="77777777" w:rsidR="00A370E3" w:rsidRPr="00945F36" w:rsidRDefault="00A370E3" w:rsidP="00A370E3">
            <w:pPr>
              <w:spacing w:after="0" w:line="240" w:lineRule="auto"/>
              <w:jc w:val="both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Bahamas</w:t>
            </w:r>
          </w:p>
        </w:tc>
      </w:tr>
      <w:tr w:rsidR="00A370E3" w:rsidRPr="00945F36" w14:paraId="4CE9C701" w14:textId="77777777" w:rsidTr="00A370E3">
        <w:trPr>
          <w:trHeight w:val="83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6D1B571C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/>
                <w:sz w:val="15"/>
                <w:szCs w:val="15"/>
                <w:lang w:eastAsia="en-029"/>
              </w:rPr>
              <w:t> </w:t>
            </w:r>
          </w:p>
        </w:tc>
      </w:tr>
      <w:tr w:rsidR="00A370E3" w:rsidRPr="00945F36" w14:paraId="534B4448" w14:textId="77777777" w:rsidTr="00A370E3">
        <w:trPr>
          <w:trHeight w:val="83"/>
        </w:trPr>
        <w:tc>
          <w:tcPr>
            <w:tcW w:w="2163" w:type="dxa"/>
            <w:gridSpan w:val="3"/>
            <w:shd w:val="clear" w:color="auto" w:fill="99E38F"/>
            <w:vAlign w:val="center"/>
          </w:tcPr>
          <w:p w14:paraId="3F8458B1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15"/>
                <w:szCs w:val="15"/>
                <w:lang w:eastAsia="en-029"/>
              </w:rPr>
            </w:pPr>
            <w:r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SECRETARY</w:t>
            </w:r>
          </w:p>
        </w:tc>
      </w:tr>
      <w:tr w:rsidR="00A370E3" w:rsidRPr="00945F36" w14:paraId="3F2F0E92" w14:textId="77777777" w:rsidTr="00A370E3">
        <w:trPr>
          <w:trHeight w:val="283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09877106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2C07B81E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proofErr w:type="spellStart"/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Shantia</w:t>
            </w:r>
            <w:proofErr w:type="spellEnd"/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 xml:space="preserve"> Hield-McBride</w:t>
            </w:r>
          </w:p>
        </w:tc>
      </w:tr>
      <w:tr w:rsidR="00A370E3" w:rsidRPr="00945F36" w14:paraId="121783BD" w14:textId="77777777" w:rsidTr="00A370E3">
        <w:trPr>
          <w:trHeight w:val="29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0B4ECF4F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6973BC20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1804FAD5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Bahamas</w:t>
            </w:r>
          </w:p>
        </w:tc>
      </w:tr>
      <w:tr w:rsidR="00A370E3" w:rsidRPr="00945F36" w14:paraId="60431445" w14:textId="77777777" w:rsidTr="00A370E3">
        <w:trPr>
          <w:trHeight w:val="329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2B25B2A4" w14:textId="77777777" w:rsidR="00A370E3" w:rsidRPr="00945F36" w:rsidRDefault="00A370E3" w:rsidP="00A370E3">
            <w:pPr>
              <w:spacing w:after="0" w:line="240" w:lineRule="auto"/>
              <w:ind w:left="60"/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TREASURER</w:t>
            </w:r>
          </w:p>
        </w:tc>
      </w:tr>
      <w:tr w:rsidR="00A370E3" w:rsidRPr="00945F36" w14:paraId="6874202C" w14:textId="77777777" w:rsidTr="00A370E3">
        <w:trPr>
          <w:trHeight w:val="283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086D7AFA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bookmarkStart w:id="0" w:name="_Hlk137404414"/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6B138F7A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Dorraine Williams</w:t>
            </w:r>
          </w:p>
        </w:tc>
      </w:tr>
      <w:tr w:rsidR="00A370E3" w:rsidRPr="00945F36" w14:paraId="02315FE6" w14:textId="77777777" w:rsidTr="00A370E3">
        <w:trPr>
          <w:trHeight w:val="29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4A0324B4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75A3FCBB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2F238EFE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Jamaica</w:t>
            </w:r>
          </w:p>
        </w:tc>
      </w:tr>
      <w:bookmarkEnd w:id="0"/>
      <w:tr w:rsidR="00A370E3" w:rsidRPr="00945F36" w14:paraId="06A4AFAA" w14:textId="77777777" w:rsidTr="00A370E3">
        <w:trPr>
          <w:trHeight w:val="444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3B38A1D1" w14:textId="77777777" w:rsidR="00A370E3" w:rsidRPr="00945F36" w:rsidRDefault="00A370E3" w:rsidP="00A370E3">
            <w:pPr>
              <w:spacing w:after="0" w:line="240" w:lineRule="auto"/>
              <w:ind w:left="60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COUNCIL MEMBERS</w:t>
            </w:r>
          </w:p>
        </w:tc>
      </w:tr>
      <w:tr w:rsidR="00A370E3" w:rsidRPr="00945F36" w14:paraId="52A77684" w14:textId="77777777" w:rsidTr="00A370E3">
        <w:trPr>
          <w:trHeight w:val="213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76F3C3FA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00B24902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hAnsi="Book Antiqua" w:cs="Book Antiqua"/>
                <w:sz w:val="18"/>
                <w:szCs w:val="18"/>
                <w:lang w:eastAsia="en-029"/>
              </w:rPr>
              <w:t xml:space="preserve">Karishma </w:t>
            </w:r>
            <w:proofErr w:type="spellStart"/>
            <w:r>
              <w:rPr>
                <w:rFonts w:ascii="Book Antiqua" w:hAnsi="Book Antiqua" w:cs="Book Antiqua"/>
                <w:sz w:val="18"/>
                <w:szCs w:val="18"/>
                <w:lang w:eastAsia="en-029"/>
              </w:rPr>
              <w:t>Jeeboo</w:t>
            </w:r>
            <w:proofErr w:type="spellEnd"/>
          </w:p>
        </w:tc>
      </w:tr>
      <w:tr w:rsidR="00A370E3" w:rsidRPr="00945F36" w14:paraId="77261ED6" w14:textId="77777777" w:rsidTr="00A370E3">
        <w:trPr>
          <w:trHeight w:val="314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7D7A86E8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60967F98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 </w:t>
            </w: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08A9DA3E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Guyana</w:t>
            </w:r>
          </w:p>
        </w:tc>
      </w:tr>
      <w:tr w:rsidR="00A370E3" w:rsidRPr="00945F36" w14:paraId="1C2B4D0A" w14:textId="77777777" w:rsidTr="00A370E3">
        <w:trPr>
          <w:trHeight w:val="346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0C79FF4A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3F4383FD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Abraham Weekes</w:t>
            </w:r>
          </w:p>
        </w:tc>
      </w:tr>
      <w:tr w:rsidR="00A370E3" w:rsidRPr="00945F36" w14:paraId="0C42B0ED" w14:textId="77777777" w:rsidTr="00A370E3">
        <w:trPr>
          <w:trHeight w:val="291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44374117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16C8DBA3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 </w:t>
            </w: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329EAC3F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St. Lucia</w:t>
            </w:r>
          </w:p>
        </w:tc>
      </w:tr>
      <w:tr w:rsidR="00A370E3" w:rsidRPr="00945F36" w14:paraId="024B4262" w14:textId="77777777" w:rsidTr="00A370E3">
        <w:trPr>
          <w:trHeight w:val="355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758A24DF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4FB588BB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Dwight Hutson</w:t>
            </w:r>
          </w:p>
        </w:tc>
      </w:tr>
      <w:tr w:rsidR="00A370E3" w:rsidRPr="00945F36" w14:paraId="5BA07713" w14:textId="77777777" w:rsidTr="00A370E3">
        <w:trPr>
          <w:trHeight w:val="302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1C3E51EA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1DD94D36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 </w:t>
            </w: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3473DADF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Antigua &amp; Barbuda</w:t>
            </w:r>
          </w:p>
        </w:tc>
      </w:tr>
      <w:tr w:rsidR="00A370E3" w:rsidRPr="00945F36" w14:paraId="34BCCE78" w14:textId="77777777" w:rsidTr="00A370E3">
        <w:trPr>
          <w:trHeight w:val="385"/>
        </w:trPr>
        <w:tc>
          <w:tcPr>
            <w:tcW w:w="406" w:type="dxa"/>
            <w:vMerge w:val="restart"/>
            <w:shd w:val="clear" w:color="auto" w:fill="99E38F"/>
            <w:vAlign w:val="center"/>
            <w:hideMark/>
          </w:tcPr>
          <w:p w14:paraId="3604FA7B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</w:tcPr>
          <w:p w14:paraId="780A0DB5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 xml:space="preserve">Jermaine </w:t>
            </w:r>
            <w:proofErr w:type="spellStart"/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Lowrie</w:t>
            </w:r>
            <w:proofErr w:type="spellEnd"/>
          </w:p>
        </w:tc>
      </w:tr>
      <w:tr w:rsidR="00A370E3" w:rsidRPr="00945F36" w14:paraId="1E428A43" w14:textId="77777777" w:rsidTr="00A370E3">
        <w:trPr>
          <w:trHeight w:val="256"/>
        </w:trPr>
        <w:tc>
          <w:tcPr>
            <w:tcW w:w="406" w:type="dxa"/>
            <w:vMerge/>
            <w:shd w:val="clear" w:color="auto" w:fill="99E38F"/>
            <w:vAlign w:val="center"/>
            <w:hideMark/>
          </w:tcPr>
          <w:p w14:paraId="4A4992DB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0393BD6B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55D66DE3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Cayman Islands</w:t>
            </w:r>
          </w:p>
        </w:tc>
      </w:tr>
      <w:tr w:rsidR="00A370E3" w:rsidRPr="00945F36" w14:paraId="2EE17575" w14:textId="77777777" w:rsidTr="00A370E3">
        <w:trPr>
          <w:trHeight w:val="325"/>
        </w:trPr>
        <w:tc>
          <w:tcPr>
            <w:tcW w:w="2163" w:type="dxa"/>
            <w:gridSpan w:val="3"/>
            <w:shd w:val="clear" w:color="auto" w:fill="99E38F"/>
            <w:vAlign w:val="center"/>
            <w:hideMark/>
          </w:tcPr>
          <w:p w14:paraId="79BEFC49" w14:textId="77777777" w:rsidR="00A370E3" w:rsidRPr="00945F36" w:rsidRDefault="00A370E3" w:rsidP="00A370E3">
            <w:pPr>
              <w:spacing w:after="0" w:line="240" w:lineRule="auto"/>
              <w:ind w:left="60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B273B3">
              <w:rPr>
                <w:rFonts w:ascii="Book Antiqua" w:eastAsia="Times New Roman" w:hAnsi="Book Antiqua"/>
                <w:b/>
                <w:bCs/>
                <w:sz w:val="20"/>
                <w:szCs w:val="20"/>
                <w:lang w:eastAsia="en-029"/>
              </w:rPr>
              <w:t>PAST PRESIDENT</w:t>
            </w:r>
          </w:p>
        </w:tc>
      </w:tr>
      <w:tr w:rsidR="00A370E3" w:rsidRPr="00945F36" w14:paraId="7F22A353" w14:textId="77777777" w:rsidTr="00A370E3">
        <w:trPr>
          <w:trHeight w:val="267"/>
        </w:trPr>
        <w:tc>
          <w:tcPr>
            <w:tcW w:w="406" w:type="dxa"/>
            <w:shd w:val="clear" w:color="auto" w:fill="99E38F"/>
            <w:vAlign w:val="center"/>
            <w:hideMark/>
          </w:tcPr>
          <w:p w14:paraId="1A63C393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757" w:type="dxa"/>
            <w:gridSpan w:val="2"/>
            <w:shd w:val="clear" w:color="auto" w:fill="99E38F"/>
            <w:vAlign w:val="center"/>
            <w:hideMark/>
          </w:tcPr>
          <w:p w14:paraId="0052AF7B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Marvin Smith</w:t>
            </w:r>
          </w:p>
        </w:tc>
      </w:tr>
      <w:tr w:rsidR="00A370E3" w:rsidRPr="00945F36" w14:paraId="7F77C539" w14:textId="77777777" w:rsidTr="00A370E3">
        <w:trPr>
          <w:trHeight w:val="360"/>
        </w:trPr>
        <w:tc>
          <w:tcPr>
            <w:tcW w:w="406" w:type="dxa"/>
            <w:shd w:val="clear" w:color="auto" w:fill="99E38F"/>
            <w:vAlign w:val="center"/>
            <w:hideMark/>
          </w:tcPr>
          <w:p w14:paraId="6EE09658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209" w:type="dxa"/>
            <w:shd w:val="clear" w:color="auto" w:fill="99E38F"/>
            <w:vAlign w:val="center"/>
            <w:hideMark/>
          </w:tcPr>
          <w:p w14:paraId="38F4AB79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</w:p>
        </w:tc>
        <w:tc>
          <w:tcPr>
            <w:tcW w:w="1548" w:type="dxa"/>
            <w:shd w:val="clear" w:color="auto" w:fill="99E38F"/>
            <w:vAlign w:val="center"/>
            <w:hideMark/>
          </w:tcPr>
          <w:p w14:paraId="1D632464" w14:textId="77777777" w:rsidR="00A370E3" w:rsidRPr="00945F36" w:rsidRDefault="00A370E3" w:rsidP="00A370E3">
            <w:pPr>
              <w:spacing w:after="0" w:line="240" w:lineRule="auto"/>
              <w:ind w:left="75" w:right="75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  <w:r w:rsidRPr="00945F36"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 </w:t>
            </w:r>
            <w:r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  <w:t>Bahamas</w:t>
            </w:r>
          </w:p>
        </w:tc>
      </w:tr>
      <w:tr w:rsidR="00A370E3" w:rsidRPr="00945F36" w14:paraId="22583B9E" w14:textId="77777777" w:rsidTr="00A370E3">
        <w:trPr>
          <w:trHeight w:val="360"/>
        </w:trPr>
        <w:tc>
          <w:tcPr>
            <w:tcW w:w="2163" w:type="dxa"/>
            <w:gridSpan w:val="3"/>
            <w:shd w:val="clear" w:color="auto" w:fill="99E38F"/>
            <w:vAlign w:val="center"/>
          </w:tcPr>
          <w:p w14:paraId="30D6250D" w14:textId="77777777" w:rsidR="00A370E3" w:rsidRPr="00281692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b/>
                <w:sz w:val="20"/>
                <w:szCs w:val="16"/>
                <w:lang w:eastAsia="en-029"/>
              </w:rPr>
            </w:pPr>
            <w:r w:rsidRPr="00281692">
              <w:rPr>
                <w:rFonts w:ascii="Book Antiqua" w:eastAsia="Times New Roman" w:hAnsi="Book Antiqua" w:cs="Arial"/>
                <w:b/>
                <w:sz w:val="18"/>
                <w:szCs w:val="16"/>
                <w:lang w:eastAsia="en-029"/>
              </w:rPr>
              <w:t>EXECUTIVE DIRECTOR</w:t>
            </w:r>
          </w:p>
        </w:tc>
      </w:tr>
      <w:tr w:rsidR="00A370E3" w:rsidRPr="00945F36" w14:paraId="19EECA25" w14:textId="77777777" w:rsidTr="00A370E3">
        <w:trPr>
          <w:trHeight w:val="184"/>
        </w:trPr>
        <w:tc>
          <w:tcPr>
            <w:tcW w:w="406" w:type="dxa"/>
            <w:shd w:val="clear" w:color="auto" w:fill="99E38F"/>
            <w:vAlign w:val="center"/>
          </w:tcPr>
          <w:p w14:paraId="2DF3D259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</w:pPr>
          </w:p>
        </w:tc>
        <w:tc>
          <w:tcPr>
            <w:tcW w:w="1757" w:type="dxa"/>
            <w:gridSpan w:val="2"/>
            <w:shd w:val="clear" w:color="auto" w:fill="99E38F"/>
            <w:vAlign w:val="center"/>
          </w:tcPr>
          <w:p w14:paraId="7DD971C7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Pamela Townsend</w:t>
            </w:r>
          </w:p>
        </w:tc>
      </w:tr>
      <w:tr w:rsidR="00A370E3" w:rsidRPr="00945F36" w14:paraId="25337A5E" w14:textId="77777777" w:rsidTr="00A370E3">
        <w:trPr>
          <w:trHeight w:val="84"/>
        </w:trPr>
        <w:tc>
          <w:tcPr>
            <w:tcW w:w="406" w:type="dxa"/>
            <w:shd w:val="clear" w:color="auto" w:fill="99E38F"/>
            <w:vAlign w:val="center"/>
          </w:tcPr>
          <w:p w14:paraId="78CDA1D0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</w:tcPr>
          <w:p w14:paraId="03C5A77F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</w:tcPr>
          <w:p w14:paraId="50B75B39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16"/>
                <w:szCs w:val="16"/>
                <w:lang w:eastAsia="en-029"/>
              </w:rPr>
            </w:pPr>
            <w:r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  <w:t>Trinidad &amp; Tobago</w:t>
            </w:r>
          </w:p>
        </w:tc>
      </w:tr>
      <w:tr w:rsidR="00A370E3" w:rsidRPr="00945F36" w14:paraId="05963F27" w14:textId="77777777" w:rsidTr="00A370E3">
        <w:trPr>
          <w:trHeight w:val="84"/>
        </w:trPr>
        <w:tc>
          <w:tcPr>
            <w:tcW w:w="406" w:type="dxa"/>
            <w:shd w:val="clear" w:color="auto" w:fill="99E38F"/>
            <w:vAlign w:val="center"/>
          </w:tcPr>
          <w:p w14:paraId="42EA27C3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sz w:val="15"/>
                <w:szCs w:val="15"/>
                <w:lang w:eastAsia="en-029"/>
              </w:rPr>
            </w:pPr>
          </w:p>
        </w:tc>
        <w:tc>
          <w:tcPr>
            <w:tcW w:w="209" w:type="dxa"/>
            <w:shd w:val="clear" w:color="auto" w:fill="99E38F"/>
            <w:vAlign w:val="center"/>
          </w:tcPr>
          <w:p w14:paraId="2C0445D9" w14:textId="77777777" w:rsidR="00A370E3" w:rsidRPr="00945F36" w:rsidRDefault="00A370E3" w:rsidP="00A370E3">
            <w:pPr>
              <w:spacing w:after="0" w:line="240" w:lineRule="auto"/>
              <w:rPr>
                <w:rFonts w:ascii="Book Antiqua" w:eastAsia="Times New Roman" w:hAnsi="Book Antiqua"/>
                <w:sz w:val="24"/>
                <w:szCs w:val="24"/>
                <w:lang w:eastAsia="en-029"/>
              </w:rPr>
            </w:pPr>
          </w:p>
        </w:tc>
        <w:tc>
          <w:tcPr>
            <w:tcW w:w="1548" w:type="dxa"/>
            <w:shd w:val="clear" w:color="auto" w:fill="99E38F"/>
            <w:vAlign w:val="center"/>
          </w:tcPr>
          <w:p w14:paraId="3AF85FC9" w14:textId="77777777" w:rsidR="00A370E3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  <w:p w14:paraId="657F8692" w14:textId="77777777" w:rsidR="00A370E3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  <w:p w14:paraId="685A8619" w14:textId="77777777" w:rsidR="00A370E3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  <w:p w14:paraId="73D75EF8" w14:textId="77777777" w:rsidR="00A370E3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  <w:p w14:paraId="286353E5" w14:textId="77777777" w:rsidR="00A370E3" w:rsidRDefault="00A370E3" w:rsidP="00A370E3">
            <w:pPr>
              <w:spacing w:after="0" w:line="240" w:lineRule="auto"/>
              <w:rPr>
                <w:rFonts w:ascii="Book Antiqua" w:eastAsia="Times New Roman" w:hAnsi="Book Antiqua" w:cs="Arial"/>
                <w:sz w:val="16"/>
                <w:szCs w:val="16"/>
                <w:lang w:eastAsia="en-029"/>
              </w:rPr>
            </w:pPr>
          </w:p>
        </w:tc>
      </w:tr>
    </w:tbl>
    <w:p w14:paraId="7413B8C1" w14:textId="70016F2A" w:rsidR="00837377" w:rsidRPr="00F71051" w:rsidRDefault="00A370E3" w:rsidP="00177694">
      <w:pPr>
        <w:spacing w:after="0" w:line="240" w:lineRule="auto"/>
        <w:jc w:val="center"/>
        <w:rPr>
          <w:b/>
          <w:bCs/>
        </w:rPr>
      </w:pPr>
      <w:r w:rsidRPr="00F71051">
        <w:rPr>
          <w:b/>
          <w:bCs/>
        </w:rPr>
        <w:t xml:space="preserve"> </w:t>
      </w:r>
      <w:r w:rsidR="00177694" w:rsidRPr="00F71051">
        <w:rPr>
          <w:b/>
          <w:bCs/>
        </w:rPr>
        <w:t xml:space="preserve">CAP </w:t>
      </w:r>
      <w:r w:rsidR="00C06F41">
        <w:rPr>
          <w:b/>
          <w:bCs/>
        </w:rPr>
        <w:t>AUGUST CONVENTION</w:t>
      </w:r>
      <w:r w:rsidR="00177694" w:rsidRPr="00F71051">
        <w:rPr>
          <w:b/>
          <w:bCs/>
        </w:rPr>
        <w:t xml:space="preserve"> – </w:t>
      </w:r>
      <w:r w:rsidR="00C06F41">
        <w:rPr>
          <w:b/>
          <w:bCs/>
        </w:rPr>
        <w:t>9</w:t>
      </w:r>
      <w:r w:rsidR="00C06F41" w:rsidRPr="00C06F41">
        <w:rPr>
          <w:b/>
          <w:bCs/>
          <w:vertAlign w:val="superscript"/>
        </w:rPr>
        <w:t>th</w:t>
      </w:r>
      <w:r w:rsidR="00C06F41">
        <w:rPr>
          <w:b/>
          <w:bCs/>
        </w:rPr>
        <w:t xml:space="preserve"> – 13</w:t>
      </w:r>
      <w:r w:rsidR="00C06F41" w:rsidRPr="00C06F41">
        <w:rPr>
          <w:b/>
          <w:bCs/>
          <w:vertAlign w:val="superscript"/>
        </w:rPr>
        <w:t>th</w:t>
      </w:r>
      <w:r w:rsidR="00C06F41">
        <w:rPr>
          <w:b/>
          <w:bCs/>
        </w:rPr>
        <w:t xml:space="preserve"> </w:t>
      </w:r>
      <w:proofErr w:type="gramStart"/>
      <w:r w:rsidR="00C06F41">
        <w:rPr>
          <w:b/>
          <w:bCs/>
        </w:rPr>
        <w:t>August</w:t>
      </w:r>
      <w:r w:rsidR="00177694" w:rsidRPr="00F71051">
        <w:rPr>
          <w:b/>
          <w:bCs/>
        </w:rPr>
        <w:t>,</w:t>
      </w:r>
      <w:proofErr w:type="gramEnd"/>
      <w:r w:rsidR="00177694" w:rsidRPr="00F71051">
        <w:rPr>
          <w:b/>
          <w:bCs/>
        </w:rPr>
        <w:t xml:space="preserve"> 2023</w:t>
      </w:r>
    </w:p>
    <w:p w14:paraId="6E7C3EA2" w14:textId="2D590868" w:rsidR="00177694" w:rsidRPr="00F71051" w:rsidRDefault="00C06F41" w:rsidP="00177694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Mariott Hotel –</w:t>
      </w:r>
      <w:r w:rsidR="00837377" w:rsidRPr="00F71051">
        <w:rPr>
          <w:b/>
          <w:bCs/>
        </w:rPr>
        <w:t xml:space="preserve"> </w:t>
      </w:r>
      <w:r>
        <w:rPr>
          <w:b/>
          <w:bCs/>
        </w:rPr>
        <w:t>St Kitts and Nevis</w:t>
      </w:r>
    </w:p>
    <w:p w14:paraId="76C5D146" w14:textId="677D24B2" w:rsidR="00593CDF" w:rsidRPr="00F71051" w:rsidRDefault="00177694" w:rsidP="00177694">
      <w:pPr>
        <w:spacing w:after="0" w:line="240" w:lineRule="auto"/>
        <w:jc w:val="center"/>
        <w:rPr>
          <w:b/>
          <w:bCs/>
        </w:rPr>
      </w:pPr>
      <w:r w:rsidRPr="00F71051">
        <w:rPr>
          <w:b/>
          <w:bCs/>
        </w:rPr>
        <w:t>Theme: “</w:t>
      </w:r>
      <w:r w:rsidR="00022DE4" w:rsidRPr="00F71051">
        <w:rPr>
          <w:b/>
          <w:bCs/>
        </w:rPr>
        <w:t>Ensuring Sustainable Healthcare</w:t>
      </w:r>
      <w:r w:rsidR="00B65F54">
        <w:rPr>
          <w:b/>
          <w:bCs/>
        </w:rPr>
        <w:t xml:space="preserve"> Delivery </w:t>
      </w:r>
      <w:r w:rsidR="00022DE4" w:rsidRPr="00F71051">
        <w:rPr>
          <w:b/>
          <w:bCs/>
        </w:rPr>
        <w:t>for the Caribbean and the Future</w:t>
      </w:r>
      <w:r w:rsidRPr="00F71051">
        <w:rPr>
          <w:b/>
          <w:bCs/>
        </w:rPr>
        <w:t xml:space="preserve">” </w:t>
      </w:r>
    </w:p>
    <w:p w14:paraId="5E8ACC73" w14:textId="0DD22DE0" w:rsidR="006507B4" w:rsidRPr="00F71051" w:rsidRDefault="006507B4" w:rsidP="00F825BC">
      <w:pPr>
        <w:spacing w:after="0" w:line="240" w:lineRule="auto"/>
      </w:pPr>
    </w:p>
    <w:p w14:paraId="6FA07965" w14:textId="154AF365" w:rsidR="006507B4" w:rsidRPr="00F71051" w:rsidRDefault="006507B4" w:rsidP="006507B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F71051">
        <w:rPr>
          <w:rFonts w:eastAsia="Times New Roman" w:cs="Calibri"/>
          <w:color w:val="000000"/>
          <w:sz w:val="24"/>
          <w:szCs w:val="24"/>
        </w:rPr>
        <w:t xml:space="preserve">The Caribbean Association of Pharmacists (CAP), hosts meetings every May, November, and </w:t>
      </w:r>
      <w:r w:rsidRPr="00F71051">
        <w:rPr>
          <w:rFonts w:eastAsia="Times New Roman" w:cs="Calibri"/>
          <w:color w:val="000000"/>
          <w:sz w:val="24"/>
          <w:szCs w:val="24"/>
          <w:lang w:val="en-US"/>
        </w:rPr>
        <w:t>the</w:t>
      </w:r>
      <w:r w:rsidRPr="00F71051">
        <w:rPr>
          <w:rFonts w:eastAsia="Times New Roman" w:cs="Calibri"/>
          <w:color w:val="000000"/>
          <w:sz w:val="24"/>
          <w:szCs w:val="24"/>
        </w:rPr>
        <w:t xml:space="preserve"> Annual Convention in August. These meetings provide opportunities for networking, sharing new ideas, troubleshooting common challenges, and laying the ground for career development and the advancement of pharmacy</w:t>
      </w:r>
      <w:r w:rsidR="00177694" w:rsidRPr="00F71051">
        <w:rPr>
          <w:rFonts w:eastAsia="Times New Roman" w:cs="Calibri"/>
          <w:color w:val="000000"/>
          <w:sz w:val="24"/>
          <w:szCs w:val="24"/>
        </w:rPr>
        <w:t xml:space="preserve"> and by extension, healthcare</w:t>
      </w:r>
      <w:r w:rsidRPr="00F71051">
        <w:rPr>
          <w:rFonts w:eastAsia="Times New Roman" w:cs="Calibri"/>
          <w:color w:val="000000"/>
          <w:sz w:val="24"/>
          <w:szCs w:val="24"/>
        </w:rPr>
        <w:t xml:space="preserve"> in the Caribbean. This year’s CAP </w:t>
      </w:r>
      <w:r w:rsidR="006F3765">
        <w:rPr>
          <w:rFonts w:eastAsia="Times New Roman" w:cs="Calibri"/>
          <w:color w:val="000000"/>
          <w:sz w:val="24"/>
          <w:szCs w:val="24"/>
        </w:rPr>
        <w:t>Annual Convention</w:t>
      </w:r>
      <w:r w:rsidRPr="00F71051">
        <w:rPr>
          <w:rFonts w:eastAsia="Times New Roman" w:cs="Calibri"/>
          <w:color w:val="000000"/>
          <w:sz w:val="24"/>
          <w:szCs w:val="24"/>
        </w:rPr>
        <w:t xml:space="preserve"> will be held from</w:t>
      </w:r>
      <w:r w:rsidR="006F3765">
        <w:rPr>
          <w:rFonts w:eastAsia="Times New Roman" w:cs="Calibri"/>
          <w:color w:val="000000"/>
          <w:sz w:val="24"/>
          <w:szCs w:val="24"/>
        </w:rPr>
        <w:t xml:space="preserve"> </w:t>
      </w:r>
      <w:r w:rsidR="00C06F41">
        <w:rPr>
          <w:rFonts w:eastAsia="Times New Roman" w:cs="Calibri"/>
          <w:color w:val="000000"/>
          <w:sz w:val="24"/>
          <w:szCs w:val="24"/>
        </w:rPr>
        <w:t>the</w:t>
      </w:r>
      <w:r w:rsidR="00C06F41" w:rsidRPr="00F71051">
        <w:rPr>
          <w:rFonts w:eastAsia="Times New Roman" w:cs="Calibri"/>
          <w:color w:val="000000"/>
          <w:sz w:val="24"/>
          <w:szCs w:val="24"/>
        </w:rPr>
        <w:t xml:space="preserve"> </w:t>
      </w:r>
      <w:r w:rsidR="006F3765">
        <w:rPr>
          <w:rFonts w:eastAsia="Times New Roman" w:cs="Calibri"/>
          <w:color w:val="000000"/>
          <w:sz w:val="24"/>
          <w:szCs w:val="24"/>
        </w:rPr>
        <w:t>9</w:t>
      </w:r>
      <w:r w:rsidR="006F3765" w:rsidRPr="006F3765">
        <w:rPr>
          <w:rFonts w:eastAsia="Times New Roman" w:cs="Calibri"/>
          <w:color w:val="000000"/>
          <w:sz w:val="24"/>
          <w:szCs w:val="24"/>
          <w:vertAlign w:val="superscript"/>
        </w:rPr>
        <w:t>th</w:t>
      </w:r>
      <w:r w:rsidR="006F3765">
        <w:rPr>
          <w:rFonts w:eastAsia="Times New Roman" w:cs="Calibri"/>
          <w:color w:val="000000"/>
          <w:sz w:val="24"/>
          <w:szCs w:val="24"/>
        </w:rPr>
        <w:t>–13</w:t>
      </w:r>
      <w:r w:rsidR="006F3765" w:rsidRPr="006F3765">
        <w:rPr>
          <w:rFonts w:eastAsia="Times New Roman" w:cs="Calibri"/>
          <w:color w:val="000000"/>
          <w:sz w:val="24"/>
          <w:szCs w:val="24"/>
          <w:vertAlign w:val="superscript"/>
        </w:rPr>
        <w:t>th</w:t>
      </w:r>
      <w:r w:rsidR="006F3765">
        <w:rPr>
          <w:rFonts w:eastAsia="Times New Roman" w:cs="Calibri"/>
          <w:color w:val="000000"/>
          <w:sz w:val="24"/>
          <w:szCs w:val="24"/>
        </w:rPr>
        <w:t xml:space="preserve"> August 2</w:t>
      </w:r>
      <w:r w:rsidR="00177694" w:rsidRPr="00F71051">
        <w:rPr>
          <w:rFonts w:eastAsia="Times New Roman" w:cs="Calibri"/>
          <w:color w:val="000000"/>
          <w:sz w:val="24"/>
          <w:szCs w:val="24"/>
        </w:rPr>
        <w:t>023</w:t>
      </w:r>
      <w:r w:rsidRPr="00F71051">
        <w:rPr>
          <w:rFonts w:eastAsia="Times New Roman" w:cs="Calibri"/>
          <w:color w:val="000000"/>
          <w:sz w:val="24"/>
          <w:szCs w:val="24"/>
        </w:rPr>
        <w:t xml:space="preserve">, with CE sessions delivered </w:t>
      </w:r>
      <w:r w:rsidR="002600FD">
        <w:rPr>
          <w:rFonts w:eastAsia="Times New Roman" w:cs="Calibri"/>
          <w:color w:val="000000"/>
          <w:sz w:val="24"/>
          <w:szCs w:val="24"/>
        </w:rPr>
        <w:t>from</w:t>
      </w:r>
      <w:r w:rsidR="006F3765">
        <w:rPr>
          <w:rFonts w:eastAsia="Times New Roman" w:cs="Calibri"/>
          <w:color w:val="000000"/>
          <w:sz w:val="24"/>
          <w:szCs w:val="24"/>
        </w:rPr>
        <w:t xml:space="preserve"> Wednesday to Sunday</w:t>
      </w:r>
      <w:r w:rsidRPr="00F71051">
        <w:rPr>
          <w:rFonts w:eastAsia="Times New Roman" w:cs="Calibri"/>
          <w:color w:val="000000"/>
          <w:sz w:val="24"/>
          <w:szCs w:val="24"/>
        </w:rPr>
        <w:t xml:space="preserve">. </w:t>
      </w:r>
      <w:r w:rsidR="00177694" w:rsidRPr="00F71051">
        <w:rPr>
          <w:rFonts w:eastAsia="Times New Roman" w:cs="Calibri"/>
          <w:color w:val="000000"/>
          <w:sz w:val="24"/>
          <w:szCs w:val="24"/>
        </w:rPr>
        <w:t>It is greatly advised that presenters who wish</w:t>
      </w:r>
      <w:r w:rsidR="00BF0E73" w:rsidRPr="00F71051">
        <w:rPr>
          <w:rFonts w:eastAsia="Times New Roman" w:cs="Calibri"/>
          <w:color w:val="000000"/>
          <w:sz w:val="24"/>
          <w:szCs w:val="24"/>
        </w:rPr>
        <w:t xml:space="preserve"> to </w:t>
      </w:r>
      <w:r w:rsidR="009726B7">
        <w:rPr>
          <w:rFonts w:eastAsia="Times New Roman" w:cs="Calibri"/>
          <w:color w:val="000000"/>
          <w:sz w:val="24"/>
          <w:szCs w:val="24"/>
        </w:rPr>
        <w:t>present</w:t>
      </w:r>
      <w:r w:rsidR="00BF0E73" w:rsidRPr="00F71051">
        <w:rPr>
          <w:rFonts w:eastAsia="Times New Roman" w:cs="Calibri"/>
          <w:color w:val="000000"/>
          <w:sz w:val="24"/>
          <w:szCs w:val="24"/>
        </w:rPr>
        <w:t xml:space="preserve"> </w:t>
      </w:r>
      <w:r w:rsidR="0063163D" w:rsidRPr="00F71051">
        <w:rPr>
          <w:rFonts w:eastAsia="Times New Roman" w:cs="Calibri"/>
          <w:color w:val="000000"/>
          <w:sz w:val="24"/>
          <w:szCs w:val="24"/>
        </w:rPr>
        <w:t>in person</w:t>
      </w:r>
      <w:r w:rsidR="00BF0E73" w:rsidRPr="00F71051">
        <w:rPr>
          <w:rFonts w:eastAsia="Times New Roman" w:cs="Calibri"/>
          <w:color w:val="000000"/>
          <w:sz w:val="24"/>
          <w:szCs w:val="24"/>
        </w:rPr>
        <w:t xml:space="preserve"> </w:t>
      </w:r>
      <w:r w:rsidR="0012443E">
        <w:rPr>
          <w:rFonts w:eastAsia="Times New Roman" w:cs="Calibri"/>
          <w:color w:val="000000"/>
          <w:sz w:val="24"/>
          <w:szCs w:val="24"/>
        </w:rPr>
        <w:t>sh</w:t>
      </w:r>
      <w:r w:rsidR="0063163D" w:rsidRPr="00F71051">
        <w:rPr>
          <w:rFonts w:eastAsia="Times New Roman" w:cs="Calibri"/>
          <w:color w:val="000000"/>
          <w:sz w:val="24"/>
          <w:szCs w:val="24"/>
        </w:rPr>
        <w:t xml:space="preserve">ould acquire sponsorship to fund the cost of their </w:t>
      </w:r>
      <w:r w:rsidR="007432CA">
        <w:rPr>
          <w:rFonts w:eastAsia="Times New Roman" w:cs="Calibri"/>
          <w:color w:val="000000"/>
          <w:sz w:val="24"/>
          <w:szCs w:val="24"/>
        </w:rPr>
        <w:t>accommodation</w:t>
      </w:r>
      <w:r w:rsidR="0063163D" w:rsidRPr="00F71051">
        <w:rPr>
          <w:rFonts w:eastAsia="Times New Roman" w:cs="Calibri"/>
          <w:color w:val="000000"/>
          <w:sz w:val="24"/>
          <w:szCs w:val="24"/>
        </w:rPr>
        <w:t xml:space="preserve">. </w:t>
      </w:r>
      <w:r w:rsidR="00177694" w:rsidRPr="00F71051">
        <w:rPr>
          <w:rFonts w:eastAsia="Times New Roman" w:cs="Calibri"/>
          <w:color w:val="000000"/>
          <w:sz w:val="24"/>
          <w:szCs w:val="24"/>
        </w:rPr>
        <w:t xml:space="preserve"> </w:t>
      </w:r>
      <w:r w:rsidRPr="00F71051">
        <w:rPr>
          <w:rFonts w:eastAsia="Times New Roman" w:cs="Calibri"/>
          <w:color w:val="000000"/>
          <w:sz w:val="24"/>
          <w:szCs w:val="24"/>
        </w:rPr>
        <w:t>Presenters will be invited to a Zoom session for instructions prior to the conference.  </w:t>
      </w:r>
    </w:p>
    <w:p w14:paraId="7A5DF98B" w14:textId="77777777" w:rsidR="006507B4" w:rsidRPr="00F71051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023B5265" w14:textId="77777777" w:rsidR="006507B4" w:rsidRPr="00FD24F3" w:rsidRDefault="006507B4" w:rsidP="006507B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F71051">
        <w:rPr>
          <w:rFonts w:eastAsia="Times New Roman" w:cs="Calibri"/>
          <w:color w:val="000000"/>
          <w:sz w:val="24"/>
          <w:szCs w:val="24"/>
          <w:shd w:val="clear" w:color="auto" w:fill="FFFFFF"/>
        </w:rPr>
        <w:t>CAP aims to provide Continuing Pharmacy Education of the highest</w:t>
      </w:r>
      <w:r w:rsidRPr="00FD24F3">
        <w:rPr>
          <w:rFonts w:eastAsia="Times New Roman" w:cs="Calibri"/>
          <w:color w:val="000000"/>
          <w:sz w:val="24"/>
          <w:szCs w:val="24"/>
          <w:shd w:val="clear" w:color="auto" w:fill="FFFFFF"/>
        </w:rPr>
        <w:t xml:space="preserve"> quality and relevance for pharmacists working in a multidisciplinary landscape. </w:t>
      </w:r>
      <w:r w:rsidRPr="00FD24F3">
        <w:rPr>
          <w:rFonts w:eastAsia="Times New Roman" w:cs="Calibri"/>
          <w:color w:val="000000"/>
          <w:sz w:val="24"/>
          <w:szCs w:val="24"/>
        </w:rPr>
        <w:t>We invite educators and pharmacists to join us by submitting abstracts for Continuing Education Plenaries or Research Papers for a duration of one hour.</w:t>
      </w:r>
    </w:p>
    <w:p w14:paraId="38D49AC6" w14:textId="77777777" w:rsidR="006507B4" w:rsidRPr="00FD24F3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4F426C9B" w14:textId="77777777" w:rsidR="006507B4" w:rsidRPr="00FD24F3" w:rsidRDefault="006507B4" w:rsidP="006507B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b/>
          <w:bCs/>
          <w:color w:val="000000"/>
          <w:sz w:val="24"/>
          <w:szCs w:val="24"/>
        </w:rPr>
        <w:t>Due Dates:</w:t>
      </w:r>
    </w:p>
    <w:p w14:paraId="424D5C83" w14:textId="06A16C1A" w:rsidR="006507B4" w:rsidRPr="00FD24F3" w:rsidRDefault="006507B4" w:rsidP="006507B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Persons interested</w:t>
      </w:r>
      <w:r w:rsidR="00054837">
        <w:rPr>
          <w:rFonts w:eastAsia="Times New Roman" w:cs="Calibri"/>
          <w:color w:val="000000"/>
          <w:sz w:val="24"/>
          <w:szCs w:val="24"/>
        </w:rPr>
        <w:t xml:space="preserve"> in presenting </w:t>
      </w:r>
      <w:r w:rsidRPr="00FD24F3">
        <w:rPr>
          <w:rFonts w:eastAsia="Times New Roman" w:cs="Calibri"/>
          <w:color w:val="000000"/>
          <w:sz w:val="24"/>
          <w:szCs w:val="24"/>
        </w:rPr>
        <w:t xml:space="preserve">are encouraged to submit their abstracts by </w:t>
      </w:r>
      <w:r w:rsidR="006E4ED6">
        <w:rPr>
          <w:rFonts w:eastAsia="Times New Roman" w:cs="Calibri"/>
          <w:b/>
          <w:bCs/>
          <w:color w:val="000000"/>
          <w:sz w:val="24"/>
          <w:szCs w:val="24"/>
        </w:rPr>
        <w:t>2</w:t>
      </w:r>
      <w:r w:rsidR="00505982">
        <w:rPr>
          <w:rFonts w:eastAsia="Times New Roman" w:cs="Calibri"/>
          <w:b/>
          <w:bCs/>
          <w:color w:val="000000"/>
          <w:sz w:val="24"/>
          <w:szCs w:val="24"/>
        </w:rPr>
        <w:t>5</w:t>
      </w:r>
      <w:r w:rsidR="00505982" w:rsidRPr="00505982">
        <w:rPr>
          <w:rFonts w:eastAsia="Times New Roman" w:cs="Calibri"/>
          <w:b/>
          <w:bCs/>
          <w:color w:val="000000"/>
          <w:sz w:val="24"/>
          <w:szCs w:val="24"/>
          <w:vertAlign w:val="superscript"/>
        </w:rPr>
        <w:t>th</w:t>
      </w:r>
      <w:r w:rsidR="00505982">
        <w:rPr>
          <w:rFonts w:eastAsia="Times New Roman" w:cs="Calibri"/>
          <w:b/>
          <w:bCs/>
          <w:color w:val="000000"/>
          <w:sz w:val="24"/>
          <w:szCs w:val="24"/>
        </w:rPr>
        <w:t xml:space="preserve"> </w:t>
      </w:r>
      <w:r w:rsidR="006E4ED6">
        <w:rPr>
          <w:rFonts w:eastAsia="Times New Roman" w:cs="Calibri"/>
          <w:b/>
          <w:bCs/>
          <w:color w:val="000000"/>
          <w:sz w:val="24"/>
          <w:szCs w:val="24"/>
        </w:rPr>
        <w:t>June</w:t>
      </w:r>
      <w:r w:rsidRPr="00F71051">
        <w:rPr>
          <w:rFonts w:eastAsia="Times New Roman" w:cs="Calibri"/>
          <w:b/>
          <w:bCs/>
          <w:color w:val="000000"/>
          <w:sz w:val="24"/>
          <w:szCs w:val="24"/>
        </w:rPr>
        <w:t xml:space="preserve"> 202</w:t>
      </w:r>
      <w:r w:rsidR="00182000" w:rsidRPr="00F71051">
        <w:rPr>
          <w:rFonts w:eastAsia="Times New Roman" w:cs="Calibri"/>
          <w:b/>
          <w:bCs/>
          <w:color w:val="000000"/>
          <w:sz w:val="24"/>
          <w:szCs w:val="24"/>
        </w:rPr>
        <w:t>3.</w:t>
      </w:r>
      <w:r w:rsidR="00182000">
        <w:rPr>
          <w:rFonts w:eastAsia="Times New Roman" w:cs="Calibri"/>
          <w:b/>
          <w:bCs/>
          <w:color w:val="000000"/>
          <w:sz w:val="24"/>
          <w:szCs w:val="24"/>
        </w:rPr>
        <w:t xml:space="preserve"> </w:t>
      </w:r>
      <w:r w:rsidRPr="00FD24F3">
        <w:rPr>
          <w:rFonts w:eastAsia="Times New Roman" w:cs="Calibri"/>
          <w:color w:val="000000"/>
          <w:sz w:val="24"/>
          <w:szCs w:val="24"/>
        </w:rPr>
        <w:t>  </w:t>
      </w:r>
    </w:p>
    <w:p w14:paraId="2CE2DE24" w14:textId="77777777" w:rsidR="006507B4" w:rsidRPr="00FD24F3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7AD825F5" w14:textId="77777777" w:rsidR="00B90EE3" w:rsidRDefault="006507B4" w:rsidP="006507B4">
      <w:pPr>
        <w:spacing w:after="0" w:line="240" w:lineRule="auto"/>
        <w:jc w:val="both"/>
        <w:rPr>
          <w:rFonts w:eastAsia="Times New Roman" w:cs="Calibri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Abstracts</w:t>
      </w:r>
      <w:r w:rsidR="00182000">
        <w:rPr>
          <w:rFonts w:eastAsia="Times New Roman" w:cs="Calibri"/>
          <w:color w:val="000000"/>
          <w:sz w:val="24"/>
          <w:szCs w:val="24"/>
        </w:rPr>
        <w:t xml:space="preserve"> and CVs</w:t>
      </w:r>
      <w:r w:rsidRPr="00FD24F3">
        <w:rPr>
          <w:rFonts w:eastAsia="Times New Roman" w:cs="Calibri"/>
          <w:color w:val="000000"/>
          <w:sz w:val="24"/>
          <w:szCs w:val="24"/>
        </w:rPr>
        <w:t xml:space="preserve"> for proposed plenaries/workshops/research papers should be submitted using the CAP Meeting Abstract Submission </w:t>
      </w:r>
      <w:r w:rsidR="00BC400D">
        <w:rPr>
          <w:rFonts w:eastAsia="Times New Roman" w:cs="Calibri"/>
          <w:color w:val="000000"/>
          <w:sz w:val="24"/>
          <w:szCs w:val="24"/>
        </w:rPr>
        <w:t>F</w:t>
      </w:r>
      <w:r w:rsidRPr="00FD24F3">
        <w:rPr>
          <w:rFonts w:eastAsia="Times New Roman" w:cs="Calibri"/>
          <w:color w:val="000000"/>
          <w:sz w:val="24"/>
          <w:szCs w:val="24"/>
        </w:rPr>
        <w:t xml:space="preserve">orm at </w:t>
      </w:r>
      <w:hyperlink r:id="rId7" w:history="1">
        <w:r w:rsidR="003571D2" w:rsidRPr="0033408E">
          <w:rPr>
            <w:rStyle w:val="Hyperlink"/>
            <w:rFonts w:eastAsia="Times New Roman" w:cs="Calibri"/>
            <w:sz w:val="24"/>
            <w:szCs w:val="24"/>
          </w:rPr>
          <w:t>https://forms.gle/f5QjxE4LwVxpgrTm8</w:t>
        </w:r>
      </w:hyperlink>
      <w:r w:rsidR="00B90EE3">
        <w:rPr>
          <w:rStyle w:val="Hyperlink"/>
          <w:rFonts w:eastAsia="Times New Roman" w:cs="Calibri"/>
          <w:sz w:val="24"/>
          <w:szCs w:val="24"/>
        </w:rPr>
        <w:t>.</w:t>
      </w:r>
      <w:r w:rsidR="003571D2">
        <w:rPr>
          <w:rFonts w:eastAsia="Times New Roman" w:cs="Calibri"/>
          <w:color w:val="000000"/>
          <w:sz w:val="24"/>
          <w:szCs w:val="24"/>
        </w:rPr>
        <w:t xml:space="preserve"> </w:t>
      </w:r>
    </w:p>
    <w:p w14:paraId="4A1CD79B" w14:textId="5DEE9C5A" w:rsidR="006507B4" w:rsidRPr="00FD24F3" w:rsidRDefault="006507B4" w:rsidP="006507B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Forms may also be found in Appendix I below. These may be returned via email, along with the Curriculum Vitae (CV) of the presenter.</w:t>
      </w:r>
    </w:p>
    <w:p w14:paraId="4F882FBF" w14:textId="77777777" w:rsidR="006507B4" w:rsidRPr="00FD24F3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369C9571" w14:textId="77777777" w:rsidR="006507B4" w:rsidRPr="00FD24F3" w:rsidRDefault="006507B4" w:rsidP="006507B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b/>
          <w:bCs/>
          <w:color w:val="000000"/>
          <w:sz w:val="24"/>
          <w:szCs w:val="24"/>
        </w:rPr>
        <w:t>Presentation Timing:</w:t>
      </w:r>
    </w:p>
    <w:p w14:paraId="301DEED6" w14:textId="77777777" w:rsidR="006507B4" w:rsidRPr="00FD24F3" w:rsidRDefault="006507B4" w:rsidP="006507B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The following describes the allotted time for CE presentations:  </w:t>
      </w:r>
    </w:p>
    <w:p w14:paraId="1641D1AD" w14:textId="77777777" w:rsidR="006507B4" w:rsidRPr="00FD24F3" w:rsidRDefault="006507B4" w:rsidP="006507B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FD24F3">
        <w:rPr>
          <w:rFonts w:eastAsia="Times New Roman" w:cs="Calibri"/>
          <w:b/>
          <w:bCs/>
          <w:color w:val="000000"/>
          <w:sz w:val="24"/>
          <w:szCs w:val="24"/>
        </w:rPr>
        <w:t>CE Lectures (plenaries)</w:t>
      </w:r>
      <w:r w:rsidRPr="00FD24F3">
        <w:rPr>
          <w:rFonts w:eastAsia="Times New Roman" w:cs="Calibri"/>
          <w:color w:val="000000"/>
          <w:sz w:val="24"/>
          <w:szCs w:val="24"/>
        </w:rPr>
        <w:t xml:space="preserve"> are allotted 60 minutes each: </w:t>
      </w:r>
    </w:p>
    <w:p w14:paraId="76159A6F" w14:textId="72DA6CCD" w:rsidR="006507B4" w:rsidRPr="00FD24F3" w:rsidRDefault="006507B4" w:rsidP="006507B4">
      <w:pPr>
        <w:numPr>
          <w:ilvl w:val="1"/>
          <w:numId w:val="2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 xml:space="preserve">Lecture </w:t>
      </w:r>
      <w:r w:rsidR="00AD3A9D">
        <w:rPr>
          <w:rFonts w:eastAsia="Times New Roman" w:cs="Calibri"/>
          <w:color w:val="000000"/>
          <w:sz w:val="24"/>
          <w:szCs w:val="24"/>
        </w:rPr>
        <w:t>–</w:t>
      </w:r>
      <w:r w:rsidRPr="00FD24F3">
        <w:rPr>
          <w:rFonts w:eastAsia="Times New Roman" w:cs="Calibri"/>
          <w:color w:val="000000"/>
          <w:sz w:val="24"/>
          <w:szCs w:val="24"/>
        </w:rPr>
        <w:t xml:space="preserve"> 50 minutes, and </w:t>
      </w:r>
    </w:p>
    <w:p w14:paraId="35D28431" w14:textId="39993A41" w:rsidR="006507B4" w:rsidRPr="00FD24F3" w:rsidRDefault="006507B4" w:rsidP="006507B4">
      <w:pPr>
        <w:numPr>
          <w:ilvl w:val="1"/>
          <w:numId w:val="2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 xml:space="preserve">Q&amp;A </w:t>
      </w:r>
      <w:r w:rsidR="00AD3A9D">
        <w:rPr>
          <w:rFonts w:eastAsia="Times New Roman" w:cs="Calibri"/>
          <w:color w:val="000000"/>
          <w:sz w:val="24"/>
          <w:szCs w:val="24"/>
        </w:rPr>
        <w:t>–</w:t>
      </w:r>
      <w:r w:rsidRPr="00FD24F3">
        <w:rPr>
          <w:rFonts w:eastAsia="Times New Roman" w:cs="Calibri"/>
          <w:color w:val="000000"/>
          <w:sz w:val="24"/>
          <w:szCs w:val="24"/>
        </w:rPr>
        <w:t xml:space="preserve"> 10 minutes.</w:t>
      </w:r>
    </w:p>
    <w:p w14:paraId="68262CFB" w14:textId="77777777" w:rsidR="006507B4" w:rsidRPr="00FD24F3" w:rsidRDefault="006507B4" w:rsidP="006507B4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FD24F3">
        <w:rPr>
          <w:rFonts w:eastAsia="Times New Roman" w:cs="Calibri"/>
          <w:b/>
          <w:bCs/>
          <w:color w:val="000000"/>
          <w:sz w:val="24"/>
          <w:szCs w:val="24"/>
        </w:rPr>
        <w:t>Workshops</w:t>
      </w:r>
      <w:r w:rsidRPr="00FD24F3">
        <w:rPr>
          <w:rFonts w:eastAsia="Times New Roman" w:cs="Calibri"/>
          <w:color w:val="000000"/>
          <w:sz w:val="24"/>
          <w:szCs w:val="24"/>
        </w:rPr>
        <w:t xml:space="preserve"> are allotted 2 hours each: </w:t>
      </w:r>
    </w:p>
    <w:p w14:paraId="1B988994" w14:textId="77777777" w:rsidR="006507B4" w:rsidRPr="00FD24F3" w:rsidRDefault="006507B4" w:rsidP="006507B4">
      <w:pPr>
        <w:numPr>
          <w:ilvl w:val="1"/>
          <w:numId w:val="2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Workshop/Practice session – 1 hour 40 minutes </w:t>
      </w:r>
    </w:p>
    <w:p w14:paraId="45E2B7ED" w14:textId="77777777" w:rsidR="006507B4" w:rsidRPr="00FD24F3" w:rsidRDefault="006507B4" w:rsidP="006507B4">
      <w:pPr>
        <w:numPr>
          <w:ilvl w:val="1"/>
          <w:numId w:val="2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Q&amp;A – 20 minutes </w:t>
      </w:r>
    </w:p>
    <w:p w14:paraId="516D95DF" w14:textId="77777777" w:rsidR="00790E7C" w:rsidRDefault="006507B4" w:rsidP="00790E7C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FD24F3">
        <w:rPr>
          <w:rFonts w:eastAsia="Times New Roman" w:cs="Calibri"/>
          <w:b/>
          <w:bCs/>
          <w:color w:val="000000"/>
          <w:sz w:val="24"/>
          <w:szCs w:val="24"/>
        </w:rPr>
        <w:t>Research presentations</w:t>
      </w:r>
      <w:r w:rsidRPr="00FD24F3">
        <w:rPr>
          <w:rFonts w:eastAsia="Times New Roman" w:cs="Calibri"/>
          <w:color w:val="000000"/>
          <w:sz w:val="24"/>
          <w:szCs w:val="24"/>
        </w:rPr>
        <w:t xml:space="preserve"> are allotted 60 minutes each:  </w:t>
      </w:r>
    </w:p>
    <w:p w14:paraId="1EE30095" w14:textId="77777777" w:rsidR="00B5534A" w:rsidRDefault="006507B4" w:rsidP="00B5534A">
      <w:pPr>
        <w:numPr>
          <w:ilvl w:val="1"/>
          <w:numId w:val="2"/>
        </w:numPr>
        <w:spacing w:after="0" w:line="240" w:lineRule="auto"/>
        <w:ind w:left="2127" w:hanging="1440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790E7C">
        <w:rPr>
          <w:rFonts w:eastAsia="Times New Roman" w:cs="Calibri"/>
          <w:color w:val="000000"/>
          <w:sz w:val="24"/>
          <w:szCs w:val="24"/>
        </w:rPr>
        <w:t>Basic review of the key background concepts (e.g., medication adherence, a summary of background literature) – 20 mins</w:t>
      </w:r>
    </w:p>
    <w:p w14:paraId="32478466" w14:textId="4EF4C2D3" w:rsidR="006507B4" w:rsidRPr="00B5534A" w:rsidRDefault="006507B4" w:rsidP="007D6F35">
      <w:pPr>
        <w:numPr>
          <w:ilvl w:val="1"/>
          <w:numId w:val="2"/>
        </w:numPr>
        <w:spacing w:after="0" w:line="240" w:lineRule="auto"/>
        <w:ind w:left="2127" w:hanging="567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B5534A">
        <w:rPr>
          <w:rFonts w:eastAsia="Times New Roman" w:cs="Calibri"/>
          <w:color w:val="000000"/>
          <w:sz w:val="24"/>
          <w:szCs w:val="24"/>
        </w:rPr>
        <w:t>Research summary (rationale, objectives, methods, findings, and discussion) – 30 minutes, and</w:t>
      </w:r>
      <w:r w:rsidR="00845094" w:rsidRPr="00B5534A">
        <w:rPr>
          <w:rFonts w:ascii="Arial" w:eastAsia="Times New Roman" w:hAnsi="Arial"/>
          <w:color w:val="000000"/>
          <w:sz w:val="24"/>
          <w:szCs w:val="24"/>
        </w:rPr>
        <w:t xml:space="preserve"> </w:t>
      </w:r>
      <w:r w:rsidRPr="00B5534A">
        <w:rPr>
          <w:rFonts w:eastAsia="Times New Roman" w:cs="Calibri"/>
          <w:color w:val="000000"/>
          <w:sz w:val="24"/>
          <w:szCs w:val="24"/>
        </w:rPr>
        <w:t>Q&amp;A – 10 minutes.</w:t>
      </w:r>
    </w:p>
    <w:p w14:paraId="6CB14E82" w14:textId="77777777" w:rsidR="00DB0996" w:rsidRDefault="00DB0996" w:rsidP="006507B4">
      <w:pPr>
        <w:spacing w:after="0" w:line="240" w:lineRule="auto"/>
        <w:jc w:val="both"/>
        <w:rPr>
          <w:rFonts w:eastAsia="Times New Roman" w:cs="Calibri"/>
          <w:b/>
          <w:bCs/>
          <w:color w:val="000000"/>
          <w:sz w:val="24"/>
          <w:szCs w:val="24"/>
        </w:rPr>
      </w:pPr>
    </w:p>
    <w:p w14:paraId="635EC8C0" w14:textId="554FAD1F" w:rsidR="006507B4" w:rsidRPr="00FD24F3" w:rsidRDefault="006507B4" w:rsidP="006507B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b/>
          <w:bCs/>
          <w:color w:val="000000"/>
          <w:sz w:val="24"/>
          <w:szCs w:val="24"/>
        </w:rPr>
        <w:t>Presenters should allow 3-5 minutes during the session for participants to answer</w:t>
      </w:r>
      <w:r>
        <w:rPr>
          <w:rFonts w:eastAsia="Times New Roman" w:cs="Calibri"/>
          <w:b/>
          <w:bCs/>
          <w:color w:val="000000"/>
          <w:sz w:val="24"/>
          <w:szCs w:val="24"/>
          <w:lang w:val="en-US"/>
        </w:rPr>
        <w:t xml:space="preserve"> polls</w:t>
      </w:r>
      <w:r w:rsidRPr="00FD24F3">
        <w:rPr>
          <w:rFonts w:eastAsia="Times New Roman" w:cs="Calibri"/>
          <w:b/>
          <w:bCs/>
          <w:color w:val="000000"/>
          <w:sz w:val="24"/>
          <w:szCs w:val="24"/>
        </w:rPr>
        <w:t xml:space="preserve"> or quiz items. Presenters will also be asked to prepare 10 content-related questions for the post-CE quiz.</w:t>
      </w:r>
    </w:p>
    <w:p w14:paraId="46485C6B" w14:textId="77777777" w:rsidR="006507B4" w:rsidRPr="00FD24F3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610E5993" w14:textId="77777777" w:rsidR="006507B4" w:rsidRPr="00FD24F3" w:rsidRDefault="006507B4" w:rsidP="006507B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b/>
          <w:bCs/>
          <w:color w:val="000000"/>
          <w:sz w:val="24"/>
          <w:szCs w:val="24"/>
        </w:rPr>
        <w:t>Topics:</w:t>
      </w:r>
    </w:p>
    <w:p w14:paraId="7E8F3B09" w14:textId="77777777" w:rsidR="006507B4" w:rsidRPr="00FD24F3" w:rsidRDefault="006507B4" w:rsidP="006507B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 xml:space="preserve">CAP welcomes </w:t>
      </w:r>
      <w:proofErr w:type="gramStart"/>
      <w:r w:rsidRPr="00FD24F3">
        <w:rPr>
          <w:rFonts w:eastAsia="Times New Roman" w:cs="Calibri"/>
          <w:color w:val="000000"/>
          <w:sz w:val="24"/>
          <w:szCs w:val="24"/>
        </w:rPr>
        <w:t>abstracts</w:t>
      </w:r>
      <w:proofErr w:type="gramEnd"/>
      <w:r w:rsidRPr="00FD24F3">
        <w:rPr>
          <w:rFonts w:eastAsia="Times New Roman" w:cs="Calibri"/>
          <w:color w:val="000000"/>
          <w:sz w:val="24"/>
          <w:szCs w:val="24"/>
        </w:rPr>
        <w:t xml:space="preserve"> for CE plenaries and/or research papers in</w:t>
      </w:r>
    </w:p>
    <w:p w14:paraId="57D8B1EB" w14:textId="77777777" w:rsidR="006507B4" w:rsidRPr="00FD24F3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Pharmacists’ Role in a changing world  </w:t>
      </w:r>
    </w:p>
    <w:p w14:paraId="2F2E62B5" w14:textId="502FBE61" w:rsidR="006507B4" w:rsidRPr="00FD24F3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 xml:space="preserve">Updates in the Clinical Management </w:t>
      </w:r>
      <w:r w:rsidR="00941516">
        <w:rPr>
          <w:rFonts w:eastAsia="Times New Roman" w:cs="Calibri"/>
          <w:color w:val="000000"/>
          <w:sz w:val="24"/>
          <w:szCs w:val="24"/>
        </w:rPr>
        <w:t>of C</w:t>
      </w:r>
      <w:r w:rsidRPr="00FD24F3">
        <w:rPr>
          <w:rFonts w:eastAsia="Times New Roman" w:cs="Calibri"/>
          <w:color w:val="000000"/>
          <w:sz w:val="24"/>
          <w:szCs w:val="24"/>
        </w:rPr>
        <w:t>onditions.</w:t>
      </w:r>
    </w:p>
    <w:p w14:paraId="218D8788" w14:textId="77777777" w:rsidR="006507B4" w:rsidRPr="00FD24F3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Research landscape or Investigational medicines</w:t>
      </w:r>
    </w:p>
    <w:p w14:paraId="4D9534B6" w14:textId="77777777" w:rsidR="006507B4" w:rsidRPr="00FD24F3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Precision medicine and other information for conditions</w:t>
      </w:r>
    </w:p>
    <w:p w14:paraId="70140ED1" w14:textId="57A9CA33" w:rsidR="006507B4" w:rsidRPr="00FD24F3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 xml:space="preserve">Challenges </w:t>
      </w:r>
      <w:r w:rsidR="00941516">
        <w:rPr>
          <w:rFonts w:eastAsia="Times New Roman" w:cs="Calibri"/>
          <w:color w:val="000000"/>
          <w:sz w:val="24"/>
          <w:szCs w:val="24"/>
        </w:rPr>
        <w:t>with</w:t>
      </w:r>
      <w:r w:rsidRPr="00FD24F3">
        <w:rPr>
          <w:rFonts w:eastAsia="Times New Roman" w:cs="Calibri"/>
          <w:color w:val="000000"/>
          <w:sz w:val="24"/>
          <w:szCs w:val="24"/>
        </w:rPr>
        <w:t xml:space="preserve"> the safe use of medicines </w:t>
      </w:r>
    </w:p>
    <w:p w14:paraId="4C896CEC" w14:textId="77777777" w:rsidR="006507B4" w:rsidRPr="00FD24F3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Herbal medicines – Cannabis, Immune and Respiratory Health herbs and others </w:t>
      </w:r>
    </w:p>
    <w:p w14:paraId="4F248375" w14:textId="7980168F" w:rsidR="006507B4" w:rsidRPr="00FD24F3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Keeping pharmacy settings safe</w:t>
      </w:r>
      <w:r w:rsidR="00DF3FA3">
        <w:rPr>
          <w:rFonts w:eastAsia="Times New Roman" w:cs="Calibri"/>
          <w:color w:val="000000"/>
          <w:sz w:val="24"/>
          <w:szCs w:val="24"/>
        </w:rPr>
        <w:t>,</w:t>
      </w:r>
      <w:r w:rsidRPr="00FD24F3">
        <w:rPr>
          <w:rFonts w:eastAsia="Times New Roman" w:cs="Calibri"/>
          <w:color w:val="000000"/>
          <w:sz w:val="24"/>
          <w:szCs w:val="24"/>
        </w:rPr>
        <w:t xml:space="preserve"> especially in infectious disease outbreaks</w:t>
      </w:r>
    </w:p>
    <w:p w14:paraId="46D404A8" w14:textId="77777777" w:rsidR="006507B4" w:rsidRPr="00FD24F3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 xml:space="preserve">Falsified medical </w:t>
      </w:r>
      <w:proofErr w:type="gramStart"/>
      <w:r w:rsidRPr="00FD24F3">
        <w:rPr>
          <w:rFonts w:eastAsia="Times New Roman" w:cs="Calibri"/>
          <w:color w:val="000000"/>
          <w:sz w:val="24"/>
          <w:szCs w:val="24"/>
        </w:rPr>
        <w:t>products</w:t>
      </w:r>
      <w:proofErr w:type="gramEnd"/>
    </w:p>
    <w:p w14:paraId="4EC3831D" w14:textId="2BF43E25" w:rsidR="006507B4" w:rsidRPr="00FD24F3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Strengthening supply chains in a changing world</w:t>
      </w:r>
      <w:r w:rsidR="00AC2ED8">
        <w:rPr>
          <w:rFonts w:eastAsia="Times New Roman" w:cs="Calibri"/>
          <w:color w:val="000000"/>
          <w:sz w:val="24"/>
          <w:szCs w:val="24"/>
        </w:rPr>
        <w:t>.</w:t>
      </w:r>
    </w:p>
    <w:p w14:paraId="3D89C075" w14:textId="25502A57" w:rsidR="006507B4" w:rsidRPr="00FD24F3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Patient Education /managing misinformation</w:t>
      </w:r>
      <w:r w:rsidR="00AC2ED8">
        <w:rPr>
          <w:rFonts w:eastAsia="Times New Roman" w:cs="Calibri"/>
          <w:color w:val="000000"/>
          <w:sz w:val="24"/>
          <w:szCs w:val="24"/>
        </w:rPr>
        <w:t xml:space="preserve"> in the healthcare system</w:t>
      </w:r>
      <w:r w:rsidRPr="00FD24F3">
        <w:rPr>
          <w:rFonts w:eastAsia="Times New Roman" w:cs="Calibri"/>
          <w:color w:val="000000"/>
          <w:sz w:val="24"/>
          <w:szCs w:val="24"/>
        </w:rPr>
        <w:t>.</w:t>
      </w:r>
    </w:p>
    <w:p w14:paraId="68A928EF" w14:textId="1A11F7C9" w:rsidR="006507B4" w:rsidRPr="00FD24F3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 xml:space="preserve">Pharmacy Informatics/use of technology/social media in advancing </w:t>
      </w:r>
      <w:r w:rsidR="00DF3FA3">
        <w:rPr>
          <w:rFonts w:eastAsia="Times New Roman" w:cs="Calibri"/>
          <w:color w:val="000000"/>
          <w:sz w:val="24"/>
          <w:szCs w:val="24"/>
        </w:rPr>
        <w:t xml:space="preserve">the </w:t>
      </w:r>
      <w:proofErr w:type="gramStart"/>
      <w:r w:rsidRPr="00FD24F3">
        <w:rPr>
          <w:rFonts w:eastAsia="Times New Roman" w:cs="Calibri"/>
          <w:color w:val="000000"/>
          <w:sz w:val="24"/>
          <w:szCs w:val="24"/>
        </w:rPr>
        <w:t>practice</w:t>
      </w:r>
      <w:proofErr w:type="gramEnd"/>
      <w:r w:rsidRPr="00FD24F3">
        <w:rPr>
          <w:rFonts w:eastAsia="Times New Roman" w:cs="Calibri"/>
          <w:color w:val="000000"/>
          <w:sz w:val="24"/>
          <w:szCs w:val="24"/>
        </w:rPr>
        <w:t> </w:t>
      </w:r>
    </w:p>
    <w:p w14:paraId="3C945043" w14:textId="77777777" w:rsidR="006507B4" w:rsidRPr="00FD24F3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Pharmacogenomics </w:t>
      </w:r>
    </w:p>
    <w:p w14:paraId="20D7E259" w14:textId="7183C4FB" w:rsidR="006507B4" w:rsidRPr="00FD24F3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Pharmacoeconomics </w:t>
      </w:r>
      <w:r w:rsidR="00177694">
        <w:rPr>
          <w:rFonts w:eastAsia="Times New Roman" w:cs="Calibri"/>
          <w:color w:val="000000"/>
          <w:sz w:val="24"/>
          <w:szCs w:val="24"/>
        </w:rPr>
        <w:t xml:space="preserve"> </w:t>
      </w:r>
    </w:p>
    <w:p w14:paraId="1513392A" w14:textId="77777777" w:rsidR="006507B4" w:rsidRPr="00FD24F3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Pharmacy Research </w:t>
      </w:r>
    </w:p>
    <w:p w14:paraId="1D84C904" w14:textId="77777777" w:rsidR="006507B4" w:rsidRPr="00FD24F3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eastAsia="Times New Roman" w:cs="Calibri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The role of implementation science in Pharmacy Practice</w:t>
      </w:r>
    </w:p>
    <w:p w14:paraId="0A20603E" w14:textId="7ECC1775" w:rsidR="006507B4" w:rsidRPr="00FD24F3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eastAsia="Times New Roman" w:cs="Calibri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 xml:space="preserve">How can </w:t>
      </w:r>
      <w:r w:rsidR="00AC2ED8">
        <w:rPr>
          <w:rFonts w:eastAsia="Times New Roman" w:cs="Calibri"/>
          <w:color w:val="000000"/>
          <w:sz w:val="24"/>
          <w:szCs w:val="24"/>
        </w:rPr>
        <w:t>healthcare professionals</w:t>
      </w:r>
      <w:r w:rsidRPr="00FD24F3">
        <w:rPr>
          <w:rFonts w:eastAsia="Times New Roman" w:cs="Calibri"/>
          <w:color w:val="000000"/>
          <w:sz w:val="24"/>
          <w:szCs w:val="24"/>
        </w:rPr>
        <w:t xml:space="preserve"> get involved in Climate change?</w:t>
      </w:r>
    </w:p>
    <w:p w14:paraId="1718F06F" w14:textId="77777777" w:rsidR="006507B4" w:rsidRPr="00FD24F3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eastAsia="Times New Roman" w:cs="Calibri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Integrating Pharmacy practice into healthcare delivery</w:t>
      </w:r>
    </w:p>
    <w:p w14:paraId="6DEA9BF9" w14:textId="2878170F" w:rsidR="006507B4" w:rsidRPr="00FD24F3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eastAsia="Times New Roman" w:cs="Calibri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The role of Pharmacists</w:t>
      </w:r>
      <w:r w:rsidR="00DD61F2">
        <w:rPr>
          <w:rFonts w:eastAsia="Times New Roman" w:cs="Calibri"/>
          <w:color w:val="000000"/>
          <w:sz w:val="24"/>
          <w:szCs w:val="24"/>
        </w:rPr>
        <w:t xml:space="preserve"> and healthcare professionals</w:t>
      </w:r>
      <w:r w:rsidRPr="00FD24F3">
        <w:rPr>
          <w:rFonts w:eastAsia="Times New Roman" w:cs="Calibri"/>
          <w:color w:val="000000"/>
          <w:sz w:val="24"/>
          <w:szCs w:val="24"/>
        </w:rPr>
        <w:t xml:space="preserve"> in Global </w:t>
      </w:r>
      <w:r w:rsidR="00CA2AB8">
        <w:rPr>
          <w:rFonts w:eastAsia="Times New Roman" w:cs="Calibri"/>
          <w:color w:val="000000"/>
          <w:sz w:val="24"/>
          <w:szCs w:val="24"/>
        </w:rPr>
        <w:t>Health</w:t>
      </w:r>
    </w:p>
    <w:p w14:paraId="5C6EA37B" w14:textId="77777777" w:rsidR="006507B4" w:rsidRPr="00FD24F3" w:rsidRDefault="006507B4" w:rsidP="006507B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eastAsia="Times New Roman" w:cs="Calibri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Pharmacists as Policy Advocates: How do we play a role?</w:t>
      </w:r>
    </w:p>
    <w:p w14:paraId="35143DB7" w14:textId="070DDF18" w:rsidR="00177694" w:rsidRPr="00177694" w:rsidRDefault="006507B4" w:rsidP="0017769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eastAsia="Times New Roman" w:cs="Calibri"/>
          <w:color w:val="000000"/>
          <w:sz w:val="24"/>
          <w:szCs w:val="24"/>
        </w:rPr>
      </w:pPr>
      <w:r w:rsidRPr="00FD24F3">
        <w:rPr>
          <w:rFonts w:eastAsia="Times New Roman" w:cs="Calibri"/>
          <w:color w:val="3C4043"/>
          <w:sz w:val="24"/>
          <w:szCs w:val="24"/>
          <w:shd w:val="clear" w:color="auto" w:fill="FFFFFF"/>
        </w:rPr>
        <w:t xml:space="preserve">Mental and Emotional Wellness among </w:t>
      </w:r>
      <w:r w:rsidR="00A4711C">
        <w:rPr>
          <w:rFonts w:eastAsia="Times New Roman" w:cs="Calibri"/>
          <w:color w:val="3C4043"/>
          <w:sz w:val="24"/>
          <w:szCs w:val="24"/>
          <w:shd w:val="clear" w:color="auto" w:fill="FFFFFF"/>
        </w:rPr>
        <w:t xml:space="preserve">healthcare professionals </w:t>
      </w:r>
      <w:r w:rsidRPr="00FD24F3">
        <w:rPr>
          <w:rFonts w:eastAsia="Times New Roman" w:cs="Calibri"/>
          <w:color w:val="3C4043"/>
          <w:sz w:val="24"/>
          <w:szCs w:val="24"/>
          <w:shd w:val="clear" w:color="auto" w:fill="FFFFFF"/>
        </w:rPr>
        <w:t> </w:t>
      </w:r>
    </w:p>
    <w:p w14:paraId="1F7208B4" w14:textId="2537BC1F" w:rsidR="00177694" w:rsidRPr="00837377" w:rsidRDefault="00177694" w:rsidP="0017769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eastAsia="Times New Roman" w:cs="Calibri"/>
          <w:color w:val="000000"/>
          <w:sz w:val="24"/>
          <w:szCs w:val="24"/>
        </w:rPr>
      </w:pPr>
      <w:r w:rsidRPr="00837377">
        <w:rPr>
          <w:rFonts w:eastAsia="Times New Roman" w:cs="Calibri"/>
          <w:color w:val="3C4043"/>
          <w:sz w:val="24"/>
          <w:szCs w:val="24"/>
          <w:shd w:val="clear" w:color="auto" w:fill="FFFFFF"/>
        </w:rPr>
        <w:t xml:space="preserve">Sustainability in </w:t>
      </w:r>
      <w:r w:rsidR="00845094" w:rsidRPr="00837377">
        <w:rPr>
          <w:rFonts w:eastAsia="Times New Roman" w:cs="Calibri"/>
          <w:color w:val="3C4043"/>
          <w:sz w:val="24"/>
          <w:szCs w:val="24"/>
          <w:shd w:val="clear" w:color="auto" w:fill="FFFFFF"/>
        </w:rPr>
        <w:t xml:space="preserve">Healthcare </w:t>
      </w:r>
    </w:p>
    <w:p w14:paraId="6638C22F" w14:textId="6AFF4CB6" w:rsidR="00837377" w:rsidRDefault="00A4711C" w:rsidP="0017769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eastAsia="Times New Roman" w:cs="Calibri"/>
          <w:color w:val="000000"/>
          <w:sz w:val="24"/>
          <w:szCs w:val="24"/>
        </w:rPr>
      </w:pPr>
      <w:r>
        <w:rPr>
          <w:rFonts w:eastAsia="Times New Roman" w:cs="Calibri"/>
          <w:color w:val="000000"/>
          <w:sz w:val="24"/>
          <w:szCs w:val="24"/>
        </w:rPr>
        <w:t xml:space="preserve">Pharmacoepidemiology and Critical appraisal of Biomedical literature </w:t>
      </w:r>
    </w:p>
    <w:p w14:paraId="5F2ED428" w14:textId="3A344993" w:rsidR="00A4711C" w:rsidRDefault="00A4711C" w:rsidP="0017769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eastAsia="Times New Roman" w:cs="Calibri"/>
          <w:color w:val="000000"/>
          <w:sz w:val="24"/>
          <w:szCs w:val="24"/>
        </w:rPr>
      </w:pPr>
      <w:r>
        <w:rPr>
          <w:rFonts w:eastAsia="Times New Roman" w:cs="Calibri"/>
          <w:color w:val="000000"/>
          <w:sz w:val="24"/>
          <w:szCs w:val="24"/>
        </w:rPr>
        <w:t xml:space="preserve">Biologics and management of disease </w:t>
      </w:r>
    </w:p>
    <w:p w14:paraId="02F76C8A" w14:textId="213E72B2" w:rsidR="00A4711C" w:rsidRDefault="00A4711C" w:rsidP="00177694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eastAsia="Times New Roman" w:cs="Calibri"/>
          <w:color w:val="000000"/>
          <w:sz w:val="24"/>
          <w:szCs w:val="24"/>
        </w:rPr>
      </w:pPr>
      <w:r>
        <w:rPr>
          <w:rFonts w:eastAsia="Times New Roman" w:cs="Calibri"/>
          <w:color w:val="000000"/>
          <w:sz w:val="24"/>
          <w:szCs w:val="24"/>
        </w:rPr>
        <w:t xml:space="preserve">Applying a multidisciplinary approach to healthcare – Lessons for the Caribbean </w:t>
      </w:r>
      <w:r w:rsidR="00BB0EE1">
        <w:rPr>
          <w:rFonts w:eastAsia="Times New Roman" w:cs="Calibri"/>
          <w:color w:val="000000"/>
          <w:sz w:val="24"/>
          <w:szCs w:val="24"/>
        </w:rPr>
        <w:t>C</w:t>
      </w:r>
      <w:r>
        <w:rPr>
          <w:rFonts w:eastAsia="Times New Roman" w:cs="Calibri"/>
          <w:color w:val="000000"/>
          <w:sz w:val="24"/>
          <w:szCs w:val="24"/>
        </w:rPr>
        <w:t>ontext</w:t>
      </w:r>
    </w:p>
    <w:p w14:paraId="0DC93EC3" w14:textId="22197078" w:rsidR="00A4711C" w:rsidRDefault="00A4711C" w:rsidP="00BB0EE1">
      <w:pPr>
        <w:spacing w:after="0" w:line="240" w:lineRule="auto"/>
        <w:jc w:val="both"/>
        <w:textAlignment w:val="baseline"/>
        <w:rPr>
          <w:rFonts w:eastAsia="Times New Roman" w:cs="Calibri"/>
          <w:color w:val="000000"/>
          <w:sz w:val="24"/>
          <w:szCs w:val="24"/>
        </w:rPr>
      </w:pPr>
    </w:p>
    <w:p w14:paraId="1A1E3007" w14:textId="77777777" w:rsidR="006507B4" w:rsidRPr="00FD24F3" w:rsidRDefault="006507B4" w:rsidP="006507B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This is not an exhaustive list. If your topic does not fit into the above categories, please send us a query via email.   </w:t>
      </w:r>
    </w:p>
    <w:p w14:paraId="13252EF9" w14:textId="77777777" w:rsidR="006507B4" w:rsidRPr="00FD24F3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1487C34D" w14:textId="77777777" w:rsidR="006507B4" w:rsidRPr="00FD24F3" w:rsidRDefault="006507B4" w:rsidP="006507B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b/>
          <w:bCs/>
          <w:color w:val="000000"/>
          <w:sz w:val="24"/>
          <w:szCs w:val="24"/>
        </w:rPr>
        <w:t>Instructions for Abstract Submission:</w:t>
      </w:r>
    </w:p>
    <w:p w14:paraId="375C2755" w14:textId="6BBEAAF2" w:rsidR="006507B4" w:rsidRPr="00FD24F3" w:rsidRDefault="006507B4" w:rsidP="006507B4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 xml:space="preserve">Complete the required form according to the presentation type; remember </w:t>
      </w:r>
      <w:r w:rsidR="00845094">
        <w:rPr>
          <w:rFonts w:eastAsia="Times New Roman" w:cs="Calibri"/>
          <w:color w:val="000000"/>
          <w:sz w:val="24"/>
          <w:szCs w:val="24"/>
        </w:rPr>
        <w:t xml:space="preserve">that </w:t>
      </w:r>
      <w:r w:rsidRPr="00FD24F3">
        <w:rPr>
          <w:rFonts w:eastAsia="Times New Roman" w:cs="Calibri"/>
          <w:color w:val="000000"/>
          <w:sz w:val="24"/>
          <w:szCs w:val="24"/>
        </w:rPr>
        <w:t xml:space="preserve">the abstract should be no more than 250 </w:t>
      </w:r>
      <w:proofErr w:type="gramStart"/>
      <w:r w:rsidRPr="00FD24F3">
        <w:rPr>
          <w:rFonts w:eastAsia="Times New Roman" w:cs="Calibri"/>
          <w:color w:val="000000"/>
          <w:sz w:val="24"/>
          <w:szCs w:val="24"/>
        </w:rPr>
        <w:t>words</w:t>
      </w:r>
      <w:proofErr w:type="gramEnd"/>
    </w:p>
    <w:p w14:paraId="655DB0DB" w14:textId="77777777" w:rsidR="006507B4" w:rsidRPr="00FD24F3" w:rsidRDefault="006507B4" w:rsidP="006507B4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Arial" w:eastAsia="Times New Roman" w:hAnsi="Arial"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 xml:space="preserve">Abstracts for CE plenaries should include a descriptive summary of the relevance of the topic and the learning outcomes or learning </w:t>
      </w:r>
      <w:proofErr w:type="gramStart"/>
      <w:r w:rsidRPr="00FD24F3">
        <w:rPr>
          <w:rFonts w:eastAsia="Times New Roman" w:cs="Calibri"/>
          <w:color w:val="000000"/>
          <w:sz w:val="24"/>
          <w:szCs w:val="24"/>
        </w:rPr>
        <w:t>objectives</w:t>
      </w:r>
      <w:proofErr w:type="gramEnd"/>
    </w:p>
    <w:p w14:paraId="5656BE9D" w14:textId="77777777" w:rsidR="006507B4" w:rsidRPr="00FD24F3" w:rsidRDefault="006507B4" w:rsidP="006507B4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Arial" w:eastAsia="Times New Roman" w:hAnsi="Arial"/>
          <w:b/>
          <w:bCs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 xml:space="preserve">The </w:t>
      </w:r>
      <w:r w:rsidRPr="00FD24F3">
        <w:rPr>
          <w:rFonts w:eastAsia="Times New Roman" w:cs="Calibri"/>
          <w:b/>
          <w:bCs/>
          <w:color w:val="000000"/>
          <w:sz w:val="24"/>
          <w:szCs w:val="24"/>
        </w:rPr>
        <w:t>presenter's curriculum vitae must accompany the abstract submission.</w:t>
      </w:r>
    </w:p>
    <w:p w14:paraId="58DB6CF1" w14:textId="0A2269E9" w:rsidR="006507B4" w:rsidRPr="00FD24F3" w:rsidRDefault="006507B4" w:rsidP="006507B4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Arial" w:eastAsia="Times New Roman" w:hAnsi="Arial"/>
          <w:b/>
          <w:bCs/>
          <w:color w:val="000000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lastRenderedPageBreak/>
        <w:t>Submit the online form and CV</w:t>
      </w:r>
      <w:r w:rsidR="00845094">
        <w:rPr>
          <w:rFonts w:eastAsia="Times New Roman" w:cs="Calibri"/>
          <w:color w:val="000000"/>
          <w:sz w:val="24"/>
          <w:szCs w:val="24"/>
        </w:rPr>
        <w:t xml:space="preserve"> via the link provided</w:t>
      </w:r>
      <w:r w:rsidRPr="00FD24F3">
        <w:rPr>
          <w:rFonts w:eastAsia="Times New Roman" w:cs="Calibri"/>
          <w:color w:val="000000"/>
          <w:sz w:val="24"/>
          <w:szCs w:val="24"/>
        </w:rPr>
        <w:t xml:space="preserve">, or email the completed form and CV to CE Chairperson </w:t>
      </w:r>
      <w:r w:rsidR="00E532B3">
        <w:rPr>
          <w:rFonts w:eastAsia="Times New Roman" w:cs="Calibri"/>
          <w:color w:val="000000"/>
          <w:sz w:val="24"/>
          <w:szCs w:val="24"/>
        </w:rPr>
        <w:t xml:space="preserve">Dr </w:t>
      </w:r>
      <w:r w:rsidRPr="00FD24F3">
        <w:rPr>
          <w:rFonts w:eastAsia="Times New Roman" w:cs="Calibri"/>
          <w:color w:val="000000"/>
          <w:sz w:val="24"/>
          <w:szCs w:val="24"/>
        </w:rPr>
        <w:t xml:space="preserve">Karishma Jeeboo at </w:t>
      </w:r>
      <w:hyperlink r:id="rId8" w:history="1">
        <w:r w:rsidRPr="00FD24F3">
          <w:rPr>
            <w:rFonts w:eastAsia="Times New Roman" w:cs="Calibri"/>
            <w:color w:val="0000FF"/>
            <w:sz w:val="24"/>
            <w:szCs w:val="24"/>
            <w:u w:val="single"/>
          </w:rPr>
          <w:t>capeducationcomm@gmail.com</w:t>
        </w:r>
      </w:hyperlink>
      <w:r w:rsidRPr="00FD24F3">
        <w:rPr>
          <w:rFonts w:eastAsia="Times New Roman" w:cs="Calibri"/>
          <w:color w:val="000000"/>
          <w:sz w:val="24"/>
          <w:szCs w:val="24"/>
        </w:rPr>
        <w:t xml:space="preserve"> and copy to the CAP Office, </w:t>
      </w:r>
      <w:hyperlink r:id="rId9" w:history="1">
        <w:r w:rsidRPr="00FD24F3">
          <w:rPr>
            <w:rFonts w:eastAsia="Times New Roman" w:cs="Calibri"/>
            <w:b/>
            <w:bCs/>
            <w:i/>
            <w:iCs/>
            <w:color w:val="0000FF"/>
            <w:sz w:val="24"/>
            <w:szCs w:val="24"/>
            <w:u w:val="single"/>
          </w:rPr>
          <w:t>thecapoffice@gmail.com</w:t>
        </w:r>
      </w:hyperlink>
      <w:r w:rsidRPr="00FD24F3">
        <w:rPr>
          <w:rFonts w:eastAsia="Times New Roman" w:cs="Calibri"/>
          <w:b/>
          <w:bCs/>
          <w:i/>
          <w:iCs/>
          <w:color w:val="000000"/>
          <w:sz w:val="24"/>
          <w:szCs w:val="24"/>
        </w:rPr>
        <w:t>. </w:t>
      </w:r>
    </w:p>
    <w:p w14:paraId="74EF4692" w14:textId="77777777" w:rsidR="006507B4" w:rsidRPr="00FD24F3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47DB785D" w14:textId="77777777" w:rsidR="006507B4" w:rsidRDefault="006507B4" w:rsidP="006507B4">
      <w:pPr>
        <w:spacing w:after="0" w:line="240" w:lineRule="auto"/>
        <w:jc w:val="both"/>
        <w:rPr>
          <w:rFonts w:eastAsia="Times New Roman" w:cs="Calibri"/>
          <w:b/>
          <w:bCs/>
          <w:i/>
          <w:iCs/>
          <w:color w:val="000000"/>
          <w:sz w:val="24"/>
          <w:szCs w:val="24"/>
        </w:rPr>
      </w:pPr>
    </w:p>
    <w:p w14:paraId="1A7333E5" w14:textId="46FF3685" w:rsidR="006507B4" w:rsidRPr="00FD24F3" w:rsidRDefault="006507B4" w:rsidP="006507B4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b/>
          <w:bCs/>
          <w:i/>
          <w:iCs/>
          <w:color w:val="000000"/>
          <w:sz w:val="24"/>
          <w:szCs w:val="24"/>
        </w:rPr>
        <w:t xml:space="preserve">Note: </w:t>
      </w:r>
      <w:r w:rsidRPr="00FD24F3">
        <w:rPr>
          <w:rFonts w:eastAsia="Times New Roman" w:cs="Calibri"/>
          <w:i/>
          <w:iCs/>
          <w:color w:val="000000"/>
          <w:sz w:val="24"/>
          <w:szCs w:val="24"/>
        </w:rPr>
        <w:t xml:space="preserve">If you are interested in submitting a proposal but are unable to meet the deadline or </w:t>
      </w:r>
      <w:proofErr w:type="gramStart"/>
      <w:r w:rsidRPr="00FD24F3">
        <w:rPr>
          <w:rFonts w:eastAsia="Times New Roman" w:cs="Calibri"/>
          <w:i/>
          <w:iCs/>
          <w:color w:val="000000"/>
          <w:sz w:val="24"/>
          <w:szCs w:val="24"/>
        </w:rPr>
        <w:t>you have</w:t>
      </w:r>
      <w:proofErr w:type="gramEnd"/>
      <w:r w:rsidRPr="00FD24F3">
        <w:rPr>
          <w:rFonts w:eastAsia="Times New Roman" w:cs="Calibri"/>
          <w:i/>
          <w:iCs/>
          <w:color w:val="000000"/>
          <w:sz w:val="24"/>
          <w:szCs w:val="24"/>
        </w:rPr>
        <w:t xml:space="preserve"> an idea for a topic that is not listed, please contact us at the above email addresses. We are always looking for new emerging issues and topics that can benefit our members. </w:t>
      </w:r>
    </w:p>
    <w:p w14:paraId="509A9E8C" w14:textId="77777777" w:rsidR="006507B4" w:rsidRPr="00FD24F3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56C15034" w14:textId="77777777" w:rsidR="006507B4" w:rsidRPr="00FD24F3" w:rsidRDefault="006507B4" w:rsidP="006507B4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b/>
          <w:bCs/>
          <w:i/>
          <w:iCs/>
          <w:color w:val="000000"/>
          <w:sz w:val="24"/>
          <w:szCs w:val="24"/>
        </w:rPr>
        <w:t>THANK YOU!!</w:t>
      </w:r>
      <w:r w:rsidRPr="00FD24F3">
        <w:rPr>
          <w:rFonts w:eastAsia="Times New Roman" w:cs="Calibri"/>
          <w:color w:val="000000"/>
          <w:sz w:val="24"/>
          <w:szCs w:val="24"/>
        </w:rPr>
        <w:t> </w:t>
      </w:r>
    </w:p>
    <w:p w14:paraId="512EB195" w14:textId="77777777" w:rsidR="006507B4" w:rsidRDefault="006507B4" w:rsidP="006507B4">
      <w:pPr>
        <w:rPr>
          <w:rFonts w:eastAsia="Times New Roman" w:cs="Calibri"/>
          <w:b/>
          <w:bCs/>
          <w:color w:val="000000"/>
          <w:sz w:val="24"/>
          <w:szCs w:val="24"/>
        </w:rPr>
      </w:pPr>
      <w:r>
        <w:rPr>
          <w:rFonts w:eastAsia="Times New Roman" w:cs="Calibri"/>
          <w:b/>
          <w:bCs/>
          <w:color w:val="000000"/>
          <w:sz w:val="24"/>
          <w:szCs w:val="24"/>
        </w:rPr>
        <w:br w:type="page"/>
      </w:r>
    </w:p>
    <w:p w14:paraId="075F810A" w14:textId="77777777" w:rsidR="006507B4" w:rsidRPr="00FD24F3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b/>
          <w:bCs/>
          <w:color w:val="000000"/>
          <w:sz w:val="24"/>
          <w:szCs w:val="24"/>
        </w:rPr>
        <w:lastRenderedPageBreak/>
        <w:t>APPENDIX I</w:t>
      </w:r>
    </w:p>
    <w:p w14:paraId="75E6234A" w14:textId="77777777" w:rsidR="006507B4" w:rsidRPr="00FD24F3" w:rsidRDefault="006507B4" w:rsidP="006507B4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b/>
          <w:bCs/>
          <w:color w:val="000000"/>
          <w:sz w:val="24"/>
          <w:szCs w:val="24"/>
        </w:rPr>
        <w:t>Abstract Submission Form: Continuing Education Plenary/Workshop</w:t>
      </w:r>
    </w:p>
    <w:p w14:paraId="18E4B2BD" w14:textId="18CE8D7F" w:rsidR="006507B4" w:rsidRPr="00FD24F3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color w:val="000000"/>
          <w:sz w:val="24"/>
          <w:szCs w:val="24"/>
        </w:rPr>
        <w:t>Fill in responses in the shaded boxes</w:t>
      </w:r>
      <w:r w:rsidR="009B5C3F">
        <w:rPr>
          <w:rFonts w:eastAsia="Times New Roman" w:cs="Calibri"/>
          <w:color w:val="000000"/>
          <w:sz w:val="24"/>
          <w:szCs w:val="24"/>
        </w:rPr>
        <w:t>:</w:t>
      </w:r>
      <w:r w:rsidRPr="00FD24F3">
        <w:rPr>
          <w:rFonts w:eastAsia="Times New Roman" w:cs="Calibri"/>
          <w:color w:val="000000"/>
          <w:sz w:val="24"/>
          <w:szCs w:val="24"/>
        </w:rPr>
        <w:t>     </w:t>
      </w:r>
    </w:p>
    <w:p w14:paraId="18A9C305" w14:textId="77777777" w:rsidR="006507B4" w:rsidRPr="00FD24F3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tbl>
      <w:tblPr>
        <w:tblW w:w="961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8"/>
        <w:gridCol w:w="938"/>
        <w:gridCol w:w="2809"/>
        <w:gridCol w:w="904"/>
        <w:gridCol w:w="1794"/>
      </w:tblGrid>
      <w:tr w:rsidR="006507B4" w:rsidRPr="00FD24F3" w14:paraId="7310F761" w14:textId="77777777" w:rsidTr="00603D0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AB5FCC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PRESENTATION TITLE</w:t>
            </w:r>
          </w:p>
        </w:tc>
        <w:tc>
          <w:tcPr>
            <w:tcW w:w="64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086EBCE" w14:textId="11956529" w:rsidR="006507B4" w:rsidRPr="00FD24F3" w:rsidRDefault="0004619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922252219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71710E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permEnd w:id="1922252219"/>
          </w:p>
        </w:tc>
      </w:tr>
      <w:tr w:rsidR="006507B4" w:rsidRPr="00FD24F3" w14:paraId="3B6DEFA9" w14:textId="77777777" w:rsidTr="00603D0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CEF3142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PRESENTER’S TITLE &amp; FULL NAME:</w:t>
            </w:r>
          </w:p>
        </w:tc>
        <w:tc>
          <w:tcPr>
            <w:tcW w:w="64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7EA46D" w14:textId="3C0A5655" w:rsidR="002B36C4" w:rsidRDefault="002B36C4" w:rsidP="009340AA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permStart w:id="249970038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249970038"/>
          </w:p>
          <w:p w14:paraId="0220B289" w14:textId="753C14A2" w:rsidR="006507B4" w:rsidRPr="00FD24F3" w:rsidRDefault="002B36C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302545020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302545020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</w:t>
            </w:r>
          </w:p>
        </w:tc>
      </w:tr>
      <w:tr w:rsidR="006507B4" w:rsidRPr="00FD24F3" w14:paraId="0F3AF251" w14:textId="77777777" w:rsidTr="00603D0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3900197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INSTITUTION</w:t>
            </w:r>
          </w:p>
        </w:tc>
        <w:tc>
          <w:tcPr>
            <w:tcW w:w="64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699A425" w14:textId="0B2F3632" w:rsidR="006507B4" w:rsidRPr="00FD24F3" w:rsidRDefault="002B36C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707803911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707803911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</w:t>
            </w:r>
          </w:p>
        </w:tc>
      </w:tr>
      <w:tr w:rsidR="006507B4" w:rsidRPr="00FD24F3" w14:paraId="6E578D29" w14:textId="77777777" w:rsidTr="00603D06">
        <w:trPr>
          <w:trHeight w:val="59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36EBCDB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ADDRESS</w:t>
            </w:r>
          </w:p>
        </w:tc>
        <w:tc>
          <w:tcPr>
            <w:tcW w:w="64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A4FF693" w14:textId="02D1897C" w:rsidR="006507B4" w:rsidRPr="00FD24F3" w:rsidRDefault="0071710E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173321874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173321874"/>
          </w:p>
          <w:p w14:paraId="58B33726" w14:textId="4A2842C2" w:rsidR="006507B4" w:rsidRPr="00FD24F3" w:rsidRDefault="0071710E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540613627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540613627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</w:t>
            </w:r>
          </w:p>
        </w:tc>
      </w:tr>
      <w:tr w:rsidR="0059777B" w:rsidRPr="00FD24F3" w14:paraId="5A2C632A" w14:textId="77777777" w:rsidTr="0059777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CF4E5D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TELEPHONE </w:t>
            </w:r>
          </w:p>
        </w:tc>
        <w:tc>
          <w:tcPr>
            <w:tcW w:w="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EFE11FD" w14:textId="10E5FA3D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work    </w:t>
            </w:r>
          </w:p>
        </w:tc>
        <w:tc>
          <w:tcPr>
            <w:tcW w:w="2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04E656" w14:textId="0F17965B" w:rsidR="006507B4" w:rsidRPr="00FD24F3" w:rsidRDefault="0059777B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583024267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583024267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B053966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277D4D2" w14:textId="39F84A4B" w:rsidR="006507B4" w:rsidRPr="00FD24F3" w:rsidRDefault="0059777B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31864303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31864303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</w:t>
            </w:r>
          </w:p>
        </w:tc>
      </w:tr>
      <w:tr w:rsidR="006507B4" w:rsidRPr="00FD24F3" w14:paraId="0366359B" w14:textId="77777777" w:rsidTr="00603D0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3E52B28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EMAIL</w:t>
            </w:r>
          </w:p>
        </w:tc>
        <w:tc>
          <w:tcPr>
            <w:tcW w:w="64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9B582C3" w14:textId="232ED3F4" w:rsidR="006507B4" w:rsidRPr="00FD24F3" w:rsidRDefault="0071710E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383873302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383873302"/>
          </w:p>
        </w:tc>
      </w:tr>
      <w:tr w:rsidR="003571D2" w:rsidRPr="00FD24F3" w14:paraId="7E794AC4" w14:textId="77777777" w:rsidTr="00603D06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2E620F" w14:textId="2DD5CF30" w:rsidR="003571D2" w:rsidRPr="00FD24F3" w:rsidRDefault="003571D2" w:rsidP="009340A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 xml:space="preserve">MODE OF PRESENTATION </w:t>
            </w:r>
          </w:p>
        </w:tc>
        <w:tc>
          <w:tcPr>
            <w:tcW w:w="64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74B610" w14:textId="532F575A" w:rsidR="003571D2" w:rsidRDefault="003571D2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Online    </w:t>
            </w:r>
            <w:permStart w:id="1621188292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621188292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                                 Onsite </w:t>
            </w:r>
            <w:permStart w:id="1213165173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213165173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</w:t>
            </w:r>
          </w:p>
        </w:tc>
      </w:tr>
      <w:tr w:rsidR="006507B4" w:rsidRPr="00FD24F3" w14:paraId="76DDD12A" w14:textId="77777777" w:rsidTr="006507B4"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32328B8" w14:textId="77777777" w:rsidR="006507B4" w:rsidRPr="00FD24F3" w:rsidRDefault="006507B4" w:rsidP="009340A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i/>
                <w:iCs/>
                <w:color w:val="000000"/>
                <w:sz w:val="24"/>
                <w:szCs w:val="24"/>
              </w:rPr>
              <w:t>Type in the Descriptive Abstract below (Max: 250 words)</w:t>
            </w:r>
          </w:p>
        </w:tc>
      </w:tr>
      <w:tr w:rsidR="006507B4" w:rsidRPr="00FD24F3" w14:paraId="52EFE42E" w14:textId="77777777" w:rsidTr="006507B4">
        <w:trPr>
          <w:trHeight w:val="2807"/>
        </w:trPr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AE2C8D" w14:textId="1086DCA8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</w:t>
            </w:r>
            <w:permStart w:id="228984134" w:edGrp="everyone"/>
            <w:r w:rsidR="0059777B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228984134"/>
          </w:p>
        </w:tc>
      </w:tr>
      <w:tr w:rsidR="006507B4" w:rsidRPr="00FD24F3" w14:paraId="35441BFD" w14:textId="77777777" w:rsidTr="006507B4">
        <w:trPr>
          <w:trHeight w:val="260"/>
        </w:trPr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8119313" w14:textId="2FCE9DDA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Estimated Length of Presentation:  </w:t>
            </w:r>
            <w:permStart w:id="387779921" w:edGrp="everyone"/>
            <w:r w:rsidR="0059777B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 xml:space="preserve">   </w:t>
            </w:r>
            <w:permEnd w:id="387779921"/>
          </w:p>
        </w:tc>
      </w:tr>
      <w:tr w:rsidR="006507B4" w:rsidRPr="00FD24F3" w14:paraId="17299266" w14:textId="77777777" w:rsidTr="006507B4">
        <w:trPr>
          <w:trHeight w:val="593"/>
        </w:trPr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0F29BD2" w14:textId="77777777" w:rsidR="006507B4" w:rsidRPr="00FD24F3" w:rsidRDefault="006507B4" w:rsidP="009340A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LEARNING OUTCOMES (4-6 outcomes)</w:t>
            </w:r>
          </w:p>
          <w:p w14:paraId="465071C6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By the end of this presentation, participants will be able to: </w:t>
            </w:r>
          </w:p>
        </w:tc>
      </w:tr>
      <w:tr w:rsidR="006507B4" w:rsidRPr="00FD24F3" w14:paraId="0CD5A1F4" w14:textId="77777777" w:rsidTr="006507B4">
        <w:trPr>
          <w:trHeight w:val="2141"/>
        </w:trPr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0E201E3" w14:textId="15A52FA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1  </w:t>
            </w:r>
            <w:permStart w:id="1757695036" w:edGrp="everyone"/>
            <w:r w:rsidR="00C4783E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757695036"/>
          </w:p>
          <w:p w14:paraId="696F2918" w14:textId="285DFFF8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2. </w:t>
            </w:r>
            <w:permStart w:id="1465477722" w:edGrp="everyone"/>
            <w:r w:rsidR="00C4783E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465477722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</w:t>
            </w:r>
          </w:p>
          <w:p w14:paraId="6888706F" w14:textId="67F17629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3. </w:t>
            </w:r>
            <w:permStart w:id="511202867" w:edGrp="everyone"/>
            <w:r w:rsidR="00C4783E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511202867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</w:t>
            </w:r>
          </w:p>
          <w:p w14:paraId="554E2FAF" w14:textId="2D6E74E1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4. </w:t>
            </w:r>
            <w:permStart w:id="1116419043" w:edGrp="everyone"/>
            <w:r w:rsidR="00C4783E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116419043"/>
          </w:p>
          <w:p w14:paraId="338832DA" w14:textId="50FD96B6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5. </w:t>
            </w:r>
            <w:permStart w:id="512429170" w:edGrp="everyone"/>
            <w:r w:rsidR="00C4783E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512429170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</w:t>
            </w:r>
          </w:p>
          <w:p w14:paraId="0B13ACB7" w14:textId="335974F6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6. </w:t>
            </w:r>
            <w:permStart w:id="989989215" w:edGrp="everyone"/>
            <w:r w:rsidR="00C4783E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989989215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</w:t>
            </w:r>
          </w:p>
        </w:tc>
      </w:tr>
      <w:tr w:rsidR="006507B4" w:rsidRPr="00FD24F3" w14:paraId="387BF87E" w14:textId="77777777" w:rsidTr="006507B4">
        <w:trPr>
          <w:trHeight w:val="567"/>
        </w:trPr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AB2CD54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6507B4" w:rsidRPr="00FD24F3" w14:paraId="0FDE621C" w14:textId="77777777" w:rsidTr="006507B4">
        <w:tc>
          <w:tcPr>
            <w:tcW w:w="961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6F8BFAF" w14:textId="5771F98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 xml:space="preserve">Are you a </w:t>
            </w:r>
            <w:proofErr w:type="gramStart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first time</w:t>
            </w:r>
            <w:proofErr w:type="gramEnd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 xml:space="preserve"> presenter at a CAP Convention?   Yes   </w:t>
            </w:r>
            <w:permStart w:id="495405821" w:edGrp="everyone"/>
            <w:r w:rsidR="002A4BB9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495405821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ab/>
              <w:t xml:space="preserve">           No   </w:t>
            </w:r>
            <w:permStart w:id="441331274" w:edGrp="everyone"/>
            <w:r w:rsidR="002A4BB9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441331274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    </w:t>
            </w:r>
          </w:p>
        </w:tc>
      </w:tr>
    </w:tbl>
    <w:p w14:paraId="6166953A" w14:textId="77777777" w:rsidR="006507B4" w:rsidRDefault="006507B4" w:rsidP="006507B4">
      <w:pPr>
        <w:spacing w:after="0" w:line="240" w:lineRule="auto"/>
        <w:jc w:val="center"/>
        <w:rPr>
          <w:rFonts w:eastAsia="Times New Roman" w:cs="Calibri"/>
          <w:b/>
          <w:bCs/>
          <w:color w:val="000000"/>
          <w:sz w:val="24"/>
          <w:szCs w:val="24"/>
        </w:rPr>
      </w:pPr>
    </w:p>
    <w:p w14:paraId="3777AFBB" w14:textId="77777777" w:rsidR="006507B4" w:rsidRDefault="006507B4" w:rsidP="006507B4">
      <w:pPr>
        <w:rPr>
          <w:rFonts w:eastAsia="Times New Roman" w:cs="Calibri"/>
          <w:b/>
          <w:bCs/>
          <w:color w:val="000000"/>
          <w:sz w:val="24"/>
          <w:szCs w:val="24"/>
        </w:rPr>
      </w:pPr>
      <w:r>
        <w:rPr>
          <w:rFonts w:eastAsia="Times New Roman" w:cs="Calibri"/>
          <w:b/>
          <w:bCs/>
          <w:color w:val="000000"/>
          <w:sz w:val="24"/>
          <w:szCs w:val="24"/>
        </w:rPr>
        <w:br w:type="page"/>
      </w:r>
    </w:p>
    <w:p w14:paraId="059D74BA" w14:textId="77777777" w:rsidR="006507B4" w:rsidRPr="00FD24F3" w:rsidRDefault="006507B4" w:rsidP="006507B4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r w:rsidRPr="00FD24F3">
        <w:rPr>
          <w:rFonts w:eastAsia="Times New Roman" w:cs="Calibri"/>
          <w:b/>
          <w:bCs/>
          <w:color w:val="000000"/>
          <w:sz w:val="24"/>
          <w:szCs w:val="24"/>
        </w:rPr>
        <w:lastRenderedPageBreak/>
        <w:t>Abstract Submission Form: Research Paper </w:t>
      </w:r>
    </w:p>
    <w:p w14:paraId="0493A43E" w14:textId="77777777" w:rsidR="006507B4" w:rsidRPr="00FD24F3" w:rsidRDefault="006507B4" w:rsidP="006507B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6"/>
        <w:gridCol w:w="851"/>
        <w:gridCol w:w="2267"/>
        <w:gridCol w:w="992"/>
        <w:gridCol w:w="1984"/>
      </w:tblGrid>
      <w:tr w:rsidR="006507B4" w:rsidRPr="00FD24F3" w14:paraId="07228BF2" w14:textId="77777777" w:rsidTr="002A4BB9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10997E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RESEARCH TITLE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ADD4EBE" w14:textId="3DEBCA04" w:rsidR="006507B4" w:rsidRPr="00FD24F3" w:rsidRDefault="002A4BB9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905412170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905412170"/>
          </w:p>
        </w:tc>
      </w:tr>
      <w:tr w:rsidR="006507B4" w:rsidRPr="00FD24F3" w14:paraId="292C59B1" w14:textId="77777777" w:rsidTr="002A4BB9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35F69E0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PRESENTING AUTHOR’S TITLE &amp; FULL NAME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E6DA19A" w14:textId="4D5A9608" w:rsidR="006507B4" w:rsidRPr="00FD24F3" w:rsidRDefault="00527AA9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024086279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024086279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</w:t>
            </w:r>
          </w:p>
          <w:p w14:paraId="1EDD41A7" w14:textId="16BABBC4" w:rsidR="006507B4" w:rsidRPr="00FD24F3" w:rsidRDefault="00527AA9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329844532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329844532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</w:t>
            </w:r>
          </w:p>
        </w:tc>
      </w:tr>
      <w:tr w:rsidR="006507B4" w:rsidRPr="00FD24F3" w14:paraId="47C17E37" w14:textId="77777777" w:rsidTr="002A4BB9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579B3B8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PRESENTING AUTHOR’S INSTITUTION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F05A35" w14:textId="3A58196D" w:rsidR="006507B4" w:rsidRPr="00FD24F3" w:rsidRDefault="00527AA9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263151121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263151121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</w:t>
            </w:r>
          </w:p>
        </w:tc>
      </w:tr>
      <w:tr w:rsidR="006507B4" w:rsidRPr="00FD24F3" w14:paraId="52F0201C" w14:textId="77777777" w:rsidTr="002A4BB9">
        <w:trPr>
          <w:trHeight w:val="293"/>
        </w:trPr>
        <w:tc>
          <w:tcPr>
            <w:tcW w:w="32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513F173" w14:textId="3972270C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CO-AUTHOR(S) NAME(S)</w:t>
            </w:r>
            <w:r w:rsidR="00FF3CD1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 xml:space="preserve"> &amp; </w:t>
            </w:r>
            <w:r w:rsidR="00FF3CD1"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INSTITUTION(S)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922B114" w14:textId="019DD7F1" w:rsidR="006507B4" w:rsidRPr="00FD24F3" w:rsidRDefault="00FF3CD1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635407886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635407886"/>
          </w:p>
        </w:tc>
      </w:tr>
      <w:tr w:rsidR="006507B4" w:rsidRPr="00FD24F3" w14:paraId="370B01E8" w14:textId="77777777" w:rsidTr="002A4BB9">
        <w:trPr>
          <w:trHeight w:val="292"/>
        </w:trPr>
        <w:tc>
          <w:tcPr>
            <w:tcW w:w="32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0CB5D3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FA84FD2" w14:textId="3D8D7B10" w:rsidR="006507B4" w:rsidRPr="00FD24F3" w:rsidRDefault="00FF3CD1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442217230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442217230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</w:t>
            </w:r>
          </w:p>
        </w:tc>
      </w:tr>
      <w:tr w:rsidR="006507B4" w:rsidRPr="00FD24F3" w14:paraId="7DCB1558" w14:textId="77777777" w:rsidTr="002A4BB9">
        <w:trPr>
          <w:trHeight w:val="293"/>
        </w:trPr>
        <w:tc>
          <w:tcPr>
            <w:tcW w:w="32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24ABC6C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PRESENTING AUTHOR’S ADDRESS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82B3CE0" w14:textId="4DC88EDC" w:rsidR="006507B4" w:rsidRPr="00FD24F3" w:rsidRDefault="00FF3CD1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698790337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698790337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   </w:t>
            </w:r>
          </w:p>
        </w:tc>
      </w:tr>
      <w:tr w:rsidR="006507B4" w:rsidRPr="00FD24F3" w14:paraId="0289A738" w14:textId="77777777" w:rsidTr="002A4BB9">
        <w:trPr>
          <w:trHeight w:val="292"/>
        </w:trPr>
        <w:tc>
          <w:tcPr>
            <w:tcW w:w="325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FEDC19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094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4EA7D7" w14:textId="39B2288C" w:rsidR="006507B4" w:rsidRPr="00FD24F3" w:rsidRDefault="006F6F0D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884716233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884716233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</w:t>
            </w:r>
          </w:p>
        </w:tc>
      </w:tr>
      <w:tr w:rsidR="006507B4" w:rsidRPr="00FD24F3" w14:paraId="557E3887" w14:textId="77777777" w:rsidTr="002A4BB9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5E0C716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COUNTRY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B429C97" w14:textId="50BE4A02" w:rsidR="006507B4" w:rsidRPr="00FD24F3" w:rsidRDefault="006F6F0D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932753817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932753817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</w:t>
            </w:r>
          </w:p>
        </w:tc>
      </w:tr>
      <w:tr w:rsidR="006A0EE3" w:rsidRPr="00FD24F3" w14:paraId="40E6E82C" w14:textId="77777777" w:rsidTr="006A0EE3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64B6D8E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TELEPHONE 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6B6CA9B" w14:textId="44EEAB8E" w:rsidR="006507B4" w:rsidRPr="00FD24F3" w:rsidRDefault="006A0EE3" w:rsidP="009340AA">
            <w:pPr>
              <w:spacing w:after="0" w:line="240" w:lineRule="auto"/>
              <w:rPr>
                <w:rFonts w:eastAsia="Times New Roman" w:cs="Calibri"/>
                <w:sz w:val="24"/>
                <w:szCs w:val="24"/>
              </w:rPr>
            </w:pPr>
            <w:r w:rsidRPr="006A0EE3">
              <w:rPr>
                <w:rFonts w:eastAsia="Times New Roman" w:cs="Calibri"/>
                <w:sz w:val="24"/>
                <w:szCs w:val="24"/>
              </w:rPr>
              <w:t>Work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D879D55" w14:textId="48A51B7D" w:rsidR="006507B4" w:rsidRPr="00FD24F3" w:rsidRDefault="006A0EE3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330786302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330786302"/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ABBDFD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Mobile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5A47344" w14:textId="24E3B426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</w:t>
            </w:r>
            <w:permStart w:id="1007812892" w:edGrp="everyone"/>
            <w:r w:rsidR="006A0EE3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007812892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</w:t>
            </w:r>
          </w:p>
        </w:tc>
      </w:tr>
      <w:tr w:rsidR="006507B4" w:rsidRPr="00FD24F3" w14:paraId="7A41F270" w14:textId="77777777" w:rsidTr="002A4BB9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565AC2F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EMAIL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88B7CDC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</w:t>
            </w:r>
          </w:p>
        </w:tc>
      </w:tr>
      <w:tr w:rsidR="006507B4" w:rsidRPr="00FD24F3" w14:paraId="1BABCBF4" w14:textId="77777777" w:rsidTr="009340AA"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EFEAFD1" w14:textId="77777777" w:rsidR="006507B4" w:rsidRPr="00FD24F3" w:rsidRDefault="006507B4" w:rsidP="009340A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i/>
                <w:iCs/>
                <w:color w:val="000000"/>
                <w:sz w:val="24"/>
                <w:szCs w:val="24"/>
              </w:rPr>
              <w:t>Type in the Abstract below (Max: 250 words)</w:t>
            </w:r>
          </w:p>
        </w:tc>
      </w:tr>
      <w:tr w:rsidR="006507B4" w:rsidRPr="00FD24F3" w14:paraId="7FB1F1B0" w14:textId="77777777" w:rsidTr="002A4BB9">
        <w:trPr>
          <w:trHeight w:val="1203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D94391E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RESEARCH OBJECTIVES</w:t>
            </w:r>
          </w:p>
          <w:p w14:paraId="7A5FF9A7" w14:textId="77777777" w:rsidR="006507B4" w:rsidRPr="00FD24F3" w:rsidRDefault="006507B4" w:rsidP="009340AA">
            <w:pPr>
              <w:spacing w:after="24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EF97FFE" w14:textId="46BD8D7F" w:rsidR="006507B4" w:rsidRDefault="004620A5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207971998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207971998"/>
          </w:p>
          <w:p w14:paraId="4ADFB1E1" w14:textId="37AFCF86" w:rsidR="004620A5" w:rsidRDefault="004620A5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645375721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645375721"/>
          </w:p>
          <w:p w14:paraId="645854A0" w14:textId="0A324829" w:rsidR="004620A5" w:rsidRDefault="004620A5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342271160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342271160"/>
          </w:p>
          <w:p w14:paraId="1A6505DB" w14:textId="41C04284" w:rsidR="004620A5" w:rsidRPr="00FD24F3" w:rsidRDefault="004620A5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337724934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337724934"/>
          </w:p>
          <w:p w14:paraId="54B004B8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6507B4" w:rsidRPr="00FD24F3" w14:paraId="11F51EFC" w14:textId="77777777" w:rsidTr="002A4BB9">
        <w:trPr>
          <w:trHeight w:val="1113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891EDE3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STUDY DESIGN</w:t>
            </w:r>
          </w:p>
          <w:p w14:paraId="41600E88" w14:textId="77777777" w:rsidR="006507B4" w:rsidRPr="00FD24F3" w:rsidRDefault="006507B4" w:rsidP="009340AA">
            <w:pPr>
              <w:spacing w:after="24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D1A54EB" w14:textId="1362EF33" w:rsidR="006507B4" w:rsidRDefault="00776C2A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956194549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956194549"/>
          </w:p>
          <w:p w14:paraId="1EB1EB25" w14:textId="6CDF98D4" w:rsidR="004620A5" w:rsidRDefault="00776C2A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80966782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80966782"/>
          </w:p>
          <w:p w14:paraId="7023A74E" w14:textId="4EF4410A" w:rsidR="004620A5" w:rsidRDefault="00776C2A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325277942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325277942"/>
          </w:p>
          <w:p w14:paraId="14ECEA06" w14:textId="1AAC5AA2" w:rsidR="004620A5" w:rsidRPr="00FD24F3" w:rsidRDefault="00776C2A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612188527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612188527"/>
          </w:p>
          <w:p w14:paraId="16388939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6507B4" w:rsidRPr="00FD24F3" w14:paraId="5E1BEF0A" w14:textId="77777777" w:rsidTr="002A4BB9">
        <w:trPr>
          <w:trHeight w:val="1215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3B263C5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RESULTS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A973C90" w14:textId="2232C67F" w:rsidR="00776C2A" w:rsidRDefault="00776C2A" w:rsidP="009340AA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permStart w:id="328612040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328612040"/>
          </w:p>
          <w:p w14:paraId="6A18F3B5" w14:textId="43D98135" w:rsidR="00776C2A" w:rsidRDefault="00776C2A" w:rsidP="009340AA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permStart w:id="1002967285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002967285"/>
          </w:p>
          <w:p w14:paraId="6FE17EC4" w14:textId="3350BBA6" w:rsidR="00776C2A" w:rsidRDefault="00776C2A" w:rsidP="009340AA">
            <w:pPr>
              <w:spacing w:after="0" w:line="240" w:lineRule="auto"/>
              <w:rPr>
                <w:rFonts w:eastAsia="Times New Roman" w:cs="Calibri"/>
                <w:color w:val="000000"/>
                <w:sz w:val="24"/>
                <w:szCs w:val="24"/>
              </w:rPr>
            </w:pPr>
            <w:permStart w:id="510986814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510986814"/>
          </w:p>
          <w:p w14:paraId="6DAA3536" w14:textId="2D4BBC5A" w:rsidR="006507B4" w:rsidRPr="00FD24F3" w:rsidRDefault="0034210C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487725965" w:edGrp="everyone"/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487725965"/>
            <w:r w:rsidR="006507B4" w:rsidRPr="00FD24F3">
              <w:rPr>
                <w:rFonts w:eastAsia="Times New Roman" w:cs="Calibri"/>
                <w:color w:val="000000"/>
                <w:sz w:val="24"/>
                <w:szCs w:val="24"/>
              </w:rPr>
              <w:t>  </w:t>
            </w:r>
          </w:p>
          <w:p w14:paraId="35C83EBF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6507B4" w:rsidRPr="00FD24F3" w14:paraId="5888DC02" w14:textId="77777777" w:rsidTr="002A4BB9">
        <w:trPr>
          <w:trHeight w:val="1215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0AE41AD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CONCLUSION 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D692707" w14:textId="6FF70A74" w:rsidR="006507B4" w:rsidRDefault="0034210C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429031859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429031859"/>
          </w:p>
          <w:p w14:paraId="15D11E4C" w14:textId="1FD65A1D" w:rsidR="0034210C" w:rsidRDefault="0034210C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957576024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957576024"/>
          </w:p>
          <w:p w14:paraId="6D575DBD" w14:textId="4613E24F" w:rsidR="0034210C" w:rsidRDefault="0034210C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612545354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612545354"/>
          </w:p>
          <w:p w14:paraId="681A6B07" w14:textId="4E9B063D" w:rsidR="0034210C" w:rsidRPr="00FD24F3" w:rsidRDefault="0034210C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ermStart w:id="1833370589" w:edGrp="everyone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w:permEnd w:id="1833370589"/>
          </w:p>
        </w:tc>
      </w:tr>
      <w:tr w:rsidR="006507B4" w:rsidRPr="00FD24F3" w14:paraId="421A1D1A" w14:textId="77777777" w:rsidTr="002A4BB9">
        <w:trPr>
          <w:trHeight w:val="1215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56D2B38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b/>
                <w:bCs/>
                <w:color w:val="000000"/>
                <w:sz w:val="24"/>
                <w:szCs w:val="24"/>
              </w:rPr>
              <w:t>LEARNING OUTCOMES FOR THE PARTICIPANT (4 – 6 outcomes)  </w:t>
            </w:r>
          </w:p>
        </w:tc>
        <w:tc>
          <w:tcPr>
            <w:tcW w:w="60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81FCBCD" w14:textId="77777777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By the end of the research presentation, participants will be able to:</w:t>
            </w:r>
          </w:p>
          <w:p w14:paraId="16DA43C1" w14:textId="77A08342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1</w:t>
            </w:r>
            <w:r w:rsidR="00262798">
              <w:rPr>
                <w:rFonts w:eastAsia="Times New Roman" w:cs="Calibri"/>
                <w:color w:val="000000"/>
                <w:sz w:val="24"/>
                <w:szCs w:val="24"/>
              </w:rPr>
              <w:t>.</w:t>
            </w: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</w:t>
            </w:r>
            <w:permStart w:id="1503734858" w:edGrp="everyone"/>
            <w:r w:rsidR="0034210C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503734858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    </w:t>
            </w:r>
          </w:p>
          <w:p w14:paraId="4E65F324" w14:textId="5B38D811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2</w:t>
            </w:r>
            <w:r w:rsidR="00262798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</w:t>
            </w:r>
            <w:permStart w:id="1539581129" w:edGrp="everyone"/>
            <w:r w:rsidR="0034210C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539581129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 </w:t>
            </w:r>
          </w:p>
          <w:p w14:paraId="382D967A" w14:textId="169E8AA0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3. </w:t>
            </w:r>
            <w:permStart w:id="1216179035" w:edGrp="everyone"/>
            <w:r w:rsidR="00262798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216179035"/>
            <w:r w:rsidR="00262798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  </w:t>
            </w:r>
          </w:p>
          <w:p w14:paraId="47F29D76" w14:textId="29556C88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4.</w:t>
            </w:r>
            <w:r w:rsidR="00FC501F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permStart w:id="79102271" w:edGrp="everyone"/>
            <w:r w:rsidR="00FC501F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79102271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</w:t>
            </w:r>
          </w:p>
          <w:p w14:paraId="418F9B39" w14:textId="3FF3E15E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5. </w:t>
            </w:r>
            <w:permStart w:id="2084588121" w:edGrp="everyone"/>
            <w:r w:rsidR="00FC501F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2084588121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</w:t>
            </w:r>
          </w:p>
          <w:p w14:paraId="3D42AE00" w14:textId="637A77BC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6. </w:t>
            </w:r>
            <w:permStart w:id="14812269" w:edGrp="everyone"/>
            <w:r w:rsidR="00FC501F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4812269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</w:t>
            </w:r>
          </w:p>
        </w:tc>
      </w:tr>
      <w:tr w:rsidR="006507B4" w:rsidRPr="00FD24F3" w14:paraId="3D14EE55" w14:textId="77777777" w:rsidTr="009340AA"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DB45E2" w14:textId="50167C54" w:rsidR="006507B4" w:rsidRPr="00FD24F3" w:rsidRDefault="006507B4" w:rsidP="009340A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 xml:space="preserve">Are you a first-time presenter at a CAP Convention?  Yes  </w:t>
            </w:r>
            <w:permStart w:id="223368367" w:edGrp="everyone"/>
            <w:r w:rsidR="00FC501F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223368367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           No     </w:t>
            </w:r>
            <w:permStart w:id="1175915592" w:edGrp="everyone"/>
            <w:r w:rsidR="00FC501F">
              <w:rPr>
                <w:rFonts w:eastAsia="Times New Roman" w:cs="Calibri"/>
                <w:color w:val="000000"/>
                <w:sz w:val="24"/>
                <w:szCs w:val="24"/>
              </w:rPr>
              <w:t xml:space="preserve">   </w:t>
            </w:r>
            <w:permEnd w:id="1175915592"/>
            <w:r w:rsidRPr="00FD24F3">
              <w:rPr>
                <w:rFonts w:eastAsia="Times New Roman" w:cs="Calibri"/>
                <w:color w:val="000000"/>
                <w:sz w:val="24"/>
                <w:szCs w:val="24"/>
              </w:rPr>
              <w:t>        </w:t>
            </w:r>
          </w:p>
        </w:tc>
      </w:tr>
    </w:tbl>
    <w:p w14:paraId="53369289" w14:textId="77777777" w:rsidR="006507B4" w:rsidRDefault="006507B4" w:rsidP="00F825BC">
      <w:pPr>
        <w:spacing w:after="0" w:line="240" w:lineRule="auto"/>
      </w:pPr>
    </w:p>
    <w:sectPr w:rsidR="006507B4" w:rsidSect="006507B4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93714" w14:textId="77777777" w:rsidR="003D6F15" w:rsidRDefault="003D6F15" w:rsidP="005410D6">
      <w:pPr>
        <w:spacing w:after="0" w:line="240" w:lineRule="auto"/>
      </w:pPr>
      <w:r>
        <w:separator/>
      </w:r>
    </w:p>
  </w:endnote>
  <w:endnote w:type="continuationSeparator" w:id="0">
    <w:p w14:paraId="5EE6AEDC" w14:textId="77777777" w:rsidR="003D6F15" w:rsidRDefault="003D6F15" w:rsidP="005410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mazone BT">
    <w:altName w:val="Times New Roman"/>
    <w:charset w:val="00"/>
    <w:family w:val="auto"/>
    <w:pitch w:val="default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E8485" w14:textId="77777777" w:rsidR="005410D6" w:rsidRDefault="005410D6" w:rsidP="00E00513">
    <w:pPr>
      <w:pStyle w:val="Footer"/>
      <w:pBdr>
        <w:top w:val="thinThickSmallGap" w:sz="24" w:space="1" w:color="622423"/>
      </w:pBdr>
      <w:jc w:val="center"/>
      <w:rPr>
        <w:rFonts w:ascii="Cambria" w:hAnsi="Cambria"/>
      </w:rPr>
    </w:pPr>
    <w:r w:rsidRPr="005410D6">
      <w:rPr>
        <w:rFonts w:ascii="Amazone BT" w:hAnsi="Amazone BT"/>
        <w:i/>
        <w:sz w:val="20"/>
        <w:szCs w:val="20"/>
      </w:rPr>
      <w:t>Advancing the development and empowerment of the people of the Caribbean through excellence in the provision of all aspects of pharmacy practice</w:t>
    </w:r>
    <w:r>
      <w:rPr>
        <w:rFonts w:ascii="Amazone BT" w:hAnsi="Amazone BT"/>
        <w:i/>
        <w:sz w:val="20"/>
        <w:szCs w:val="20"/>
      </w:rPr>
      <w:t>.</w:t>
    </w:r>
  </w:p>
  <w:p w14:paraId="139EA561" w14:textId="77777777" w:rsidR="005410D6" w:rsidRDefault="005410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E6890" w14:textId="77777777" w:rsidR="003D6F15" w:rsidRDefault="003D6F15" w:rsidP="005410D6">
      <w:pPr>
        <w:spacing w:after="0" w:line="240" w:lineRule="auto"/>
      </w:pPr>
      <w:r>
        <w:separator/>
      </w:r>
    </w:p>
  </w:footnote>
  <w:footnote w:type="continuationSeparator" w:id="0">
    <w:p w14:paraId="226BA638" w14:textId="77777777" w:rsidR="003D6F15" w:rsidRDefault="003D6F15" w:rsidP="005410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2D32C" w14:textId="640858EB" w:rsidR="00945F36" w:rsidRDefault="00D83D5C" w:rsidP="00945F36">
    <w:pPr>
      <w:pStyle w:val="Header"/>
      <w:jc w:val="center"/>
      <w:rPr>
        <w:rStyle w:val="Hyperlink"/>
        <w:rFonts w:ascii="Book Antiqua" w:hAnsi="Book Antiqua" w:cs="Arial"/>
        <w:b/>
        <w:bCs/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56704" behindDoc="0" locked="0" layoutInCell="1" allowOverlap="1" wp14:anchorId="47C619F6" wp14:editId="584857D6">
          <wp:simplePos x="0" y="0"/>
          <wp:positionH relativeFrom="column">
            <wp:posOffset>291924</wp:posOffset>
          </wp:positionH>
          <wp:positionV relativeFrom="paragraph">
            <wp:posOffset>-152622</wp:posOffset>
          </wp:positionV>
          <wp:extent cx="616585" cy="619760"/>
          <wp:effectExtent l="0" t="0" r="0" b="0"/>
          <wp:wrapSquare wrapText="bothSides"/>
          <wp:docPr id="1" name="Picture 2" descr="Description: D:\CAP\PHOTOS\LOGOS\CAP logo 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D:\CAP\PHOTOS\LOGOS\CAP logo FINAL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6585" cy="619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hyperlink r:id="rId2" w:history="1"/>
    <w:r w:rsidR="005410D6">
      <w:rPr>
        <w:rFonts w:ascii="Amazone BT" w:hAnsi="Amazone BT"/>
        <w:b/>
        <w:bCs/>
        <w:color w:val="CC00CC"/>
        <w:sz w:val="20"/>
        <w:szCs w:val="20"/>
      </w:rPr>
      <w:t xml:space="preserve"> </w:t>
    </w:r>
    <w:r w:rsidR="00945F36" w:rsidRPr="006507B4">
      <w:rPr>
        <w:rFonts w:ascii="Monotype Corsiva" w:hAnsi="Monotype Corsiva"/>
        <w:b/>
        <w:bCs/>
        <w:color w:val="00B050"/>
        <w:sz w:val="36"/>
        <w:szCs w:val="36"/>
      </w:rPr>
      <w:t xml:space="preserve">Caribbean Association </w:t>
    </w:r>
    <w:r w:rsidR="006507B4" w:rsidRPr="006507B4">
      <w:rPr>
        <w:rFonts w:ascii="Monotype Corsiva" w:hAnsi="Monotype Corsiva"/>
        <w:b/>
        <w:bCs/>
        <w:color w:val="00B050"/>
        <w:sz w:val="36"/>
        <w:szCs w:val="36"/>
      </w:rPr>
      <w:t>o</w:t>
    </w:r>
    <w:r w:rsidR="00945F36" w:rsidRPr="006507B4">
      <w:rPr>
        <w:rFonts w:ascii="Monotype Corsiva" w:hAnsi="Monotype Corsiva"/>
        <w:b/>
        <w:bCs/>
        <w:color w:val="00B050"/>
        <w:sz w:val="36"/>
        <w:szCs w:val="36"/>
      </w:rPr>
      <w:t>f Pharmacists</w:t>
    </w:r>
    <w:r w:rsidR="00945F36" w:rsidRPr="00945F36">
      <w:rPr>
        <w:rFonts w:ascii="Monotype Corsiva" w:hAnsi="Monotype Corsiva"/>
        <w:b/>
        <w:bCs/>
        <w:color w:val="00B050"/>
        <w:sz w:val="48"/>
        <w:szCs w:val="48"/>
      </w:rPr>
      <w:br/>
    </w:r>
    <w:hyperlink r:id="rId3" w:history="1">
      <w:r w:rsidR="008C30C0" w:rsidRPr="00E22039">
        <w:rPr>
          <w:rStyle w:val="Hyperlink"/>
          <w:rFonts w:ascii="Book Antiqua" w:hAnsi="Book Antiqua" w:cs="Arial"/>
          <w:b/>
          <w:bCs/>
          <w:sz w:val="20"/>
          <w:szCs w:val="20"/>
        </w:rPr>
        <w:t>www.cap-pharmacists.com</w:t>
      </w:r>
    </w:hyperlink>
  </w:p>
  <w:p w14:paraId="4A7A1992" w14:textId="77777777" w:rsidR="006507B4" w:rsidRPr="00945F36" w:rsidRDefault="006507B4" w:rsidP="00945F36">
    <w:pPr>
      <w:pStyle w:val="Header"/>
      <w:jc w:val="center"/>
      <w:rPr>
        <w:rFonts w:ascii="Amazone BT" w:hAnsi="Amazone BT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29617" w14:textId="77777777" w:rsidR="006507B4" w:rsidRDefault="006507B4" w:rsidP="006507B4">
    <w:pPr>
      <w:pStyle w:val="Header"/>
      <w:jc w:val="center"/>
      <w:rPr>
        <w:rFonts w:ascii="Book Antiqua" w:hAnsi="Book Antiqua" w:cs="Arial"/>
        <w:b/>
        <w:bCs/>
        <w:color w:val="00B050"/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58752" behindDoc="0" locked="0" layoutInCell="1" allowOverlap="1" wp14:anchorId="3A753DBC" wp14:editId="3ECE2A31">
          <wp:simplePos x="0" y="0"/>
          <wp:positionH relativeFrom="column">
            <wp:posOffset>-171450</wp:posOffset>
          </wp:positionH>
          <wp:positionV relativeFrom="paragraph">
            <wp:posOffset>33020</wp:posOffset>
          </wp:positionV>
          <wp:extent cx="894715" cy="898525"/>
          <wp:effectExtent l="19050" t="0" r="635" b="0"/>
          <wp:wrapSquare wrapText="bothSides"/>
          <wp:docPr id="2" name="Picture 2" descr="Description: D:\CAP\PHOTOS\LOGOS\CAP logo 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D:\CAP\PHOTOS\LOGOS\CAP logo FINAL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4715" cy="898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hyperlink r:id="rId2" w:history="1"/>
    <w:r>
      <w:rPr>
        <w:rFonts w:ascii="Amazone BT" w:hAnsi="Amazone BT"/>
        <w:b/>
        <w:bCs/>
        <w:color w:val="CC00CC"/>
        <w:sz w:val="20"/>
        <w:szCs w:val="20"/>
      </w:rPr>
      <w:t xml:space="preserve"> </w:t>
    </w:r>
    <w:r w:rsidRPr="00945F36">
      <w:rPr>
        <w:rFonts w:ascii="Monotype Corsiva" w:hAnsi="Monotype Corsiva"/>
        <w:b/>
        <w:bCs/>
        <w:color w:val="00B050"/>
        <w:sz w:val="48"/>
        <w:szCs w:val="48"/>
      </w:rPr>
      <w:t xml:space="preserve">Caribbean Association </w:t>
    </w:r>
    <w:r>
      <w:rPr>
        <w:rFonts w:ascii="Monotype Corsiva" w:hAnsi="Monotype Corsiva"/>
        <w:b/>
        <w:bCs/>
        <w:color w:val="00B050"/>
        <w:sz w:val="48"/>
        <w:szCs w:val="48"/>
      </w:rPr>
      <w:t>o</w:t>
    </w:r>
    <w:r w:rsidRPr="00945F36">
      <w:rPr>
        <w:rFonts w:ascii="Monotype Corsiva" w:hAnsi="Monotype Corsiva"/>
        <w:b/>
        <w:bCs/>
        <w:color w:val="00B050"/>
        <w:sz w:val="48"/>
        <w:szCs w:val="48"/>
      </w:rPr>
      <w:t>f Pharmacists</w:t>
    </w:r>
    <w:r w:rsidRPr="00945F36">
      <w:rPr>
        <w:rFonts w:ascii="Monotype Corsiva" w:hAnsi="Monotype Corsiva"/>
        <w:b/>
        <w:bCs/>
        <w:color w:val="00B050"/>
        <w:sz w:val="48"/>
        <w:szCs w:val="48"/>
      </w:rPr>
      <w:br/>
    </w:r>
    <w:r w:rsidRPr="00D814F5">
      <w:rPr>
        <w:rFonts w:ascii="Book Antiqua" w:hAnsi="Book Antiqua" w:cs="Arial"/>
        <w:b/>
        <w:bCs/>
        <w:color w:val="00B050"/>
        <w:sz w:val="24"/>
        <w:szCs w:val="24"/>
      </w:rPr>
      <w:t>c/o The Pharmacy Council of Jamaica,</w:t>
    </w:r>
    <w:r w:rsidRPr="00D814F5">
      <w:rPr>
        <w:rFonts w:ascii="Book Antiqua" w:hAnsi="Book Antiqua" w:cs="Arial"/>
        <w:b/>
        <w:bCs/>
        <w:color w:val="00B050"/>
        <w:sz w:val="24"/>
        <w:szCs w:val="24"/>
      </w:rPr>
      <w:br/>
      <w:t>91 Dumbarton Avenue, Kingston 10, Jamaica</w:t>
    </w:r>
  </w:p>
  <w:p w14:paraId="2074C34E" w14:textId="77777777" w:rsidR="006507B4" w:rsidRPr="00945F36" w:rsidRDefault="00000000" w:rsidP="006507B4">
    <w:pPr>
      <w:pStyle w:val="Header"/>
      <w:jc w:val="center"/>
      <w:rPr>
        <w:rFonts w:ascii="Amazone BT" w:hAnsi="Amazone BT"/>
        <w:sz w:val="20"/>
        <w:szCs w:val="20"/>
      </w:rPr>
    </w:pPr>
    <w:hyperlink r:id="rId3" w:history="1">
      <w:r w:rsidR="006507B4" w:rsidRPr="00E22039">
        <w:rPr>
          <w:rStyle w:val="Hyperlink"/>
          <w:rFonts w:ascii="Book Antiqua" w:hAnsi="Book Antiqua" w:cs="Arial"/>
          <w:b/>
          <w:bCs/>
          <w:sz w:val="20"/>
          <w:szCs w:val="20"/>
        </w:rPr>
        <w:t>www.cap-pharmacists.com</w:t>
      </w:r>
    </w:hyperlink>
  </w:p>
  <w:p w14:paraId="4AC992D1" w14:textId="77777777" w:rsidR="006507B4" w:rsidRDefault="006507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1719CD"/>
    <w:multiLevelType w:val="multilevel"/>
    <w:tmpl w:val="04D85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4CC6A27"/>
    <w:multiLevelType w:val="multilevel"/>
    <w:tmpl w:val="3118D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4010F0"/>
    <w:multiLevelType w:val="multilevel"/>
    <w:tmpl w:val="11C29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32477312">
    <w:abstractNumId w:val="2"/>
  </w:num>
  <w:num w:numId="2" w16cid:durableId="1626931268">
    <w:abstractNumId w:val="2"/>
  </w:num>
  <w:num w:numId="3" w16cid:durableId="1905335777">
    <w:abstractNumId w:val="1"/>
  </w:num>
  <w:num w:numId="4" w16cid:durableId="1844081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cumentProtection w:edit="readOnly" w:enforcement="1" w:cryptProviderType="rsaAES" w:cryptAlgorithmClass="hash" w:cryptAlgorithmType="typeAny" w:cryptAlgorithmSid="14" w:cryptSpinCount="100000" w:hash="fKqC04H95jpWuvJ+UEmDm8RdY2J6S49VAgW1XKiGg1lTN3E3ztAnWjnlIW+UGPStSCY62IuLPI4dkpKDxOzr9A==" w:salt="wHQUq4bED9aE4ldnwzxZ0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1MDCxMDaxsLAwNLVU0lEKTi0uzszPAykwrAUAfh8GDywAAAA="/>
  </w:docVars>
  <w:rsids>
    <w:rsidRoot w:val="000E3F05"/>
    <w:rsid w:val="00022396"/>
    <w:rsid w:val="00022DE4"/>
    <w:rsid w:val="00034AC4"/>
    <w:rsid w:val="00046194"/>
    <w:rsid w:val="00054837"/>
    <w:rsid w:val="000B78E4"/>
    <w:rsid w:val="000E3F05"/>
    <w:rsid w:val="000E5014"/>
    <w:rsid w:val="00115B2E"/>
    <w:rsid w:val="001239DE"/>
    <w:rsid w:val="0012443E"/>
    <w:rsid w:val="00175115"/>
    <w:rsid w:val="00177694"/>
    <w:rsid w:val="00182000"/>
    <w:rsid w:val="001A387E"/>
    <w:rsid w:val="001C4639"/>
    <w:rsid w:val="001D317D"/>
    <w:rsid w:val="0021198B"/>
    <w:rsid w:val="0021694B"/>
    <w:rsid w:val="002322D0"/>
    <w:rsid w:val="002600FD"/>
    <w:rsid w:val="00262798"/>
    <w:rsid w:val="00281692"/>
    <w:rsid w:val="002A4BB9"/>
    <w:rsid w:val="002B36C4"/>
    <w:rsid w:val="002D32FF"/>
    <w:rsid w:val="002D4CAE"/>
    <w:rsid w:val="003009C2"/>
    <w:rsid w:val="00322FA7"/>
    <w:rsid w:val="003325FE"/>
    <w:rsid w:val="0034210C"/>
    <w:rsid w:val="003571D2"/>
    <w:rsid w:val="00377C4A"/>
    <w:rsid w:val="00394FF1"/>
    <w:rsid w:val="003A6ADA"/>
    <w:rsid w:val="003C1B7C"/>
    <w:rsid w:val="003D6F15"/>
    <w:rsid w:val="003D6F58"/>
    <w:rsid w:val="00424362"/>
    <w:rsid w:val="004620A5"/>
    <w:rsid w:val="00492AFA"/>
    <w:rsid w:val="0049356F"/>
    <w:rsid w:val="00495EA3"/>
    <w:rsid w:val="004F5DC7"/>
    <w:rsid w:val="00505982"/>
    <w:rsid w:val="00527AA9"/>
    <w:rsid w:val="005313CE"/>
    <w:rsid w:val="005410D6"/>
    <w:rsid w:val="00593CDF"/>
    <w:rsid w:val="0059777B"/>
    <w:rsid w:val="005B3A65"/>
    <w:rsid w:val="00603D06"/>
    <w:rsid w:val="006215DC"/>
    <w:rsid w:val="0063146D"/>
    <w:rsid w:val="0063163D"/>
    <w:rsid w:val="006507B4"/>
    <w:rsid w:val="006A0EE3"/>
    <w:rsid w:val="006E3929"/>
    <w:rsid w:val="006E4ED6"/>
    <w:rsid w:val="006F3765"/>
    <w:rsid w:val="006F6F0D"/>
    <w:rsid w:val="0071710E"/>
    <w:rsid w:val="00735D7A"/>
    <w:rsid w:val="007432CA"/>
    <w:rsid w:val="00765465"/>
    <w:rsid w:val="00776C2A"/>
    <w:rsid w:val="00790E7C"/>
    <w:rsid w:val="007D6F35"/>
    <w:rsid w:val="008124A3"/>
    <w:rsid w:val="00837377"/>
    <w:rsid w:val="00845094"/>
    <w:rsid w:val="00855C79"/>
    <w:rsid w:val="00887A4D"/>
    <w:rsid w:val="008A2AB6"/>
    <w:rsid w:val="008C30C0"/>
    <w:rsid w:val="00941516"/>
    <w:rsid w:val="00945F36"/>
    <w:rsid w:val="009726B7"/>
    <w:rsid w:val="009B2F2A"/>
    <w:rsid w:val="009B5C3F"/>
    <w:rsid w:val="009E18DF"/>
    <w:rsid w:val="00A1628C"/>
    <w:rsid w:val="00A370E3"/>
    <w:rsid w:val="00A4711C"/>
    <w:rsid w:val="00A657D3"/>
    <w:rsid w:val="00A85BDC"/>
    <w:rsid w:val="00A944A0"/>
    <w:rsid w:val="00AC2ED8"/>
    <w:rsid w:val="00AD3A9D"/>
    <w:rsid w:val="00B273B3"/>
    <w:rsid w:val="00B5534A"/>
    <w:rsid w:val="00B65F54"/>
    <w:rsid w:val="00B867D0"/>
    <w:rsid w:val="00B86C0D"/>
    <w:rsid w:val="00B90EE3"/>
    <w:rsid w:val="00BA272A"/>
    <w:rsid w:val="00BB0EE1"/>
    <w:rsid w:val="00BB75AD"/>
    <w:rsid w:val="00BC400D"/>
    <w:rsid w:val="00BE30FD"/>
    <w:rsid w:val="00BE4451"/>
    <w:rsid w:val="00BF0E73"/>
    <w:rsid w:val="00BF2D3E"/>
    <w:rsid w:val="00BF4C8B"/>
    <w:rsid w:val="00C06F41"/>
    <w:rsid w:val="00C35991"/>
    <w:rsid w:val="00C4783E"/>
    <w:rsid w:val="00C5662E"/>
    <w:rsid w:val="00C71545"/>
    <w:rsid w:val="00C8603B"/>
    <w:rsid w:val="00C940FE"/>
    <w:rsid w:val="00CA2AB8"/>
    <w:rsid w:val="00CA7AAF"/>
    <w:rsid w:val="00CE72E4"/>
    <w:rsid w:val="00D814F5"/>
    <w:rsid w:val="00D83D5C"/>
    <w:rsid w:val="00DB0996"/>
    <w:rsid w:val="00DD61F2"/>
    <w:rsid w:val="00DF3FA3"/>
    <w:rsid w:val="00E00513"/>
    <w:rsid w:val="00E0684F"/>
    <w:rsid w:val="00E52221"/>
    <w:rsid w:val="00E532B3"/>
    <w:rsid w:val="00F17932"/>
    <w:rsid w:val="00F66A0A"/>
    <w:rsid w:val="00F71051"/>
    <w:rsid w:val="00F825BC"/>
    <w:rsid w:val="00F8693F"/>
    <w:rsid w:val="00FA111E"/>
    <w:rsid w:val="00FC501F"/>
    <w:rsid w:val="00FD3968"/>
    <w:rsid w:val="00FF3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241E40"/>
  <w15:docId w15:val="{958EEAB9-3AD2-43FE-8A4B-97712F3C8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465"/>
    <w:pPr>
      <w:spacing w:after="200" w:line="276" w:lineRule="auto"/>
    </w:pPr>
    <w:rPr>
      <w:sz w:val="22"/>
      <w:szCs w:val="22"/>
      <w:lang w:val="en-0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E44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029"/>
    </w:rPr>
  </w:style>
  <w:style w:type="paragraph" w:styleId="Header">
    <w:name w:val="header"/>
    <w:basedOn w:val="Normal"/>
    <w:link w:val="HeaderChar"/>
    <w:uiPriority w:val="99"/>
    <w:unhideWhenUsed/>
    <w:rsid w:val="005410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0D6"/>
  </w:style>
  <w:style w:type="paragraph" w:styleId="Footer">
    <w:name w:val="footer"/>
    <w:basedOn w:val="Normal"/>
    <w:link w:val="FooterChar"/>
    <w:uiPriority w:val="99"/>
    <w:unhideWhenUsed/>
    <w:rsid w:val="005410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0D6"/>
  </w:style>
  <w:style w:type="paragraph" w:styleId="BalloonText">
    <w:name w:val="Balloon Text"/>
    <w:basedOn w:val="Normal"/>
    <w:link w:val="BalloonTextChar"/>
    <w:uiPriority w:val="99"/>
    <w:semiHidden/>
    <w:unhideWhenUsed/>
    <w:rsid w:val="005410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410D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5662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C30C0"/>
    <w:rPr>
      <w:color w:val="80008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820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20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2000"/>
    <w:rPr>
      <w:lang w:val="en-029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20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2000"/>
    <w:rPr>
      <w:b/>
      <w:bCs/>
      <w:lang w:val="en-029"/>
    </w:rPr>
  </w:style>
  <w:style w:type="character" w:styleId="UnresolvedMention">
    <w:name w:val="Unresolved Mention"/>
    <w:basedOn w:val="DefaultParagraphFont"/>
    <w:uiPriority w:val="99"/>
    <w:semiHidden/>
    <w:unhideWhenUsed/>
    <w:rsid w:val="00022D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peducationcomm@g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orms.gle/f5QjxE4LwVxpgrTm8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thecapoffice@gmail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ap-pharmacists.com" TargetMode="External"/><Relationship Id="rId2" Type="http://schemas.openxmlformats.org/officeDocument/2006/relationships/hyperlink" Target="http://cap.org.jm/../../CAP_Web%201/index.html" TargetMode="External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ap-pharmacists.com" TargetMode="External"/><Relationship Id="rId2" Type="http://schemas.openxmlformats.org/officeDocument/2006/relationships/hyperlink" Target="http://cap.org.jm/../../CAP_Web%201/index.html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5</Pages>
  <Words>1044</Words>
  <Characters>5954</Characters>
  <Application>Microsoft Office Word</Application>
  <DocSecurity>8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985</CharactersWithSpaces>
  <SharedDoc>false</SharedDoc>
  <HLinks>
    <vt:vector size="12" baseType="variant">
      <vt:variant>
        <vt:i4>2687035</vt:i4>
      </vt:variant>
      <vt:variant>
        <vt:i4>3</vt:i4>
      </vt:variant>
      <vt:variant>
        <vt:i4>0</vt:i4>
      </vt:variant>
      <vt:variant>
        <vt:i4>5</vt:i4>
      </vt:variant>
      <vt:variant>
        <vt:lpwstr>http://www.cap-pharmacists.com/</vt:lpwstr>
      </vt:variant>
      <vt:variant>
        <vt:lpwstr/>
      </vt:variant>
      <vt:variant>
        <vt:i4>1835056</vt:i4>
      </vt:variant>
      <vt:variant>
        <vt:i4>0</vt:i4>
      </vt:variant>
      <vt:variant>
        <vt:i4>0</vt:i4>
      </vt:variant>
      <vt:variant>
        <vt:i4>5</vt:i4>
      </vt:variant>
      <vt:variant>
        <vt:lpwstr>http://cap.org.jm/CAP_Web 1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 Acer</dc:creator>
  <cp:lastModifiedBy>cherylayearwood@gmail.com</cp:lastModifiedBy>
  <cp:revision>32</cp:revision>
  <dcterms:created xsi:type="dcterms:W3CDTF">2023-05-11T03:27:00Z</dcterms:created>
  <dcterms:modified xsi:type="dcterms:W3CDTF">2023-06-11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a54bd3d642ffe4dda2504ce039a8d290441954418bcaab4ea674ab562238d3</vt:lpwstr>
  </property>
</Properties>
</file>